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ED98E" w14:textId="6CA611C4" w:rsidR="00381FFA" w:rsidRDefault="00381FFA" w:rsidP="00381FFA">
      <w:pPr>
        <w:pStyle w:val="Title"/>
        <w:jc w:val="center"/>
      </w:pPr>
      <w:r>
        <w:t>Chapter 7: Functions</w:t>
      </w:r>
    </w:p>
    <w:p w14:paraId="3A0482D1" w14:textId="5A1B5415" w:rsidR="00A92AB7" w:rsidRDefault="00A92AB7" w:rsidP="00A92AB7"/>
    <w:p w14:paraId="4272A179" w14:textId="5ADFA24A" w:rsidR="002A6E9F" w:rsidRDefault="002A6E9F" w:rsidP="002A6E9F">
      <w:pPr>
        <w:spacing w:line="360" w:lineRule="auto"/>
      </w:pPr>
      <w:r>
        <w:t>Functions</w:t>
      </w:r>
      <w:r w:rsidR="00E91140">
        <w:t xml:space="preserve"> are </w:t>
      </w:r>
      <w:r>
        <w:t>a programming approach to reduce your codebase and stop the need to replicate the same code in multiple places.</w:t>
      </w:r>
      <w:r w:rsidR="00E91140">
        <w:t xml:space="preserve"> If approaching C++ from another language</w:t>
      </w:r>
      <w:r w:rsidR="007F51D0">
        <w:t>,</w:t>
      </w:r>
      <w:r w:rsidR="00E91140">
        <w:t xml:space="preserve"> </w:t>
      </w:r>
      <w:r w:rsidR="005C4FCB">
        <w:t>you may be familiar with the term methods, which are</w:t>
      </w:r>
      <w:r w:rsidR="00061691">
        <w:t xml:space="preserve"> </w:t>
      </w:r>
      <w:r w:rsidR="005C4FCB">
        <w:t xml:space="preserve">very similar </w:t>
      </w:r>
      <w:r w:rsidR="00061691">
        <w:t>to functions, however; C++ standard does not use methods per s</w:t>
      </w:r>
      <w:r w:rsidR="007F51D0">
        <w:t>e</w:t>
      </w:r>
      <w:r w:rsidR="00061691">
        <w:t xml:space="preserve"> but </w:t>
      </w:r>
      <w:r w:rsidR="00F24C65">
        <w:t>slightly</w:t>
      </w:r>
      <w:r w:rsidR="005754FB">
        <w:t xml:space="preserve"> different variations of functions. The C++ equivalent being </w:t>
      </w:r>
      <w:r w:rsidR="0066417B">
        <w:t xml:space="preserve">of a method being a </w:t>
      </w:r>
      <w:r w:rsidR="0066417B" w:rsidRPr="0066417B">
        <w:rPr>
          <w:i/>
          <w:iCs/>
        </w:rPr>
        <w:t>member function</w:t>
      </w:r>
      <w:r w:rsidR="0066417B">
        <w:t>.</w:t>
      </w:r>
      <w:r w:rsidR="00BA0ADC">
        <w:t xml:space="preserve"> The only real difference is </w:t>
      </w:r>
      <w:r w:rsidR="003D061E">
        <w:t xml:space="preserve">a </w:t>
      </w:r>
      <w:r w:rsidR="00C75F52">
        <w:t>function,</w:t>
      </w:r>
      <w:r w:rsidR="003D061E">
        <w:t xml:space="preserve"> or a </w:t>
      </w:r>
      <w:r w:rsidR="003D061E" w:rsidRPr="00C75F52">
        <w:rPr>
          <w:i/>
          <w:iCs/>
        </w:rPr>
        <w:t>free function</w:t>
      </w:r>
      <w:r w:rsidR="003D061E">
        <w:t xml:space="preserve"> is called by name anywhere in the code</w:t>
      </w:r>
      <w:r w:rsidR="00F24C65">
        <w:t>,</w:t>
      </w:r>
      <w:r w:rsidR="003D061E">
        <w:t xml:space="preserve"> and </w:t>
      </w:r>
      <w:r w:rsidR="003D061E" w:rsidRPr="00C75F52">
        <w:rPr>
          <w:i/>
          <w:iCs/>
        </w:rPr>
        <w:t>a member function/method</w:t>
      </w:r>
      <w:r w:rsidR="003D061E">
        <w:t xml:space="preserve"> is assoc</w:t>
      </w:r>
      <w:r w:rsidR="00835EC9">
        <w:t>iated with an object.</w:t>
      </w:r>
      <w:r>
        <w:t xml:space="preserve"> Each function is usually a block of code that does a single task. We have already seen one function that has been in every program we have written so far – the main() function.</w:t>
      </w:r>
    </w:p>
    <w:p w14:paraId="42A988AE" w14:textId="77777777" w:rsidR="002A6E9F" w:rsidRDefault="002A6E9F" w:rsidP="002A6E9F">
      <w:pPr>
        <w:spacing w:line="360" w:lineRule="auto"/>
      </w:pPr>
    </w:p>
    <w:p w14:paraId="7CED605C" w14:textId="5482B9F6" w:rsidR="002A6E9F" w:rsidRDefault="002A6E9F" w:rsidP="002A6E9F">
      <w:pPr>
        <w:spacing w:line="360" w:lineRule="auto"/>
      </w:pPr>
      <w:r>
        <w:t xml:space="preserve">Functions can take any number of parameters and can return any valid type. This includes void types which signifies that nothing is returned. When declaring functions </w:t>
      </w:r>
      <w:r w:rsidR="003D300F">
        <w:t>various approaches</w:t>
      </w:r>
      <w:r>
        <w:t xml:space="preserve"> can be taken. </w:t>
      </w:r>
    </w:p>
    <w:p w14:paraId="3996B1DE" w14:textId="77777777" w:rsidR="002A6E9F" w:rsidRDefault="002A6E9F" w:rsidP="002A6E9F">
      <w:pPr>
        <w:spacing w:line="360" w:lineRule="auto"/>
      </w:pPr>
      <w:r>
        <w:t>•</w:t>
      </w:r>
      <w:r>
        <w:tab/>
        <w:t>The first is to put the function ahead of the main() function in code. This will ensure the compiler knows of its existence before the main() function attempts to use it.</w:t>
      </w:r>
    </w:p>
    <w:p w14:paraId="653262A5" w14:textId="4B7CEF61" w:rsidR="002A6E9F" w:rsidRDefault="002A6E9F" w:rsidP="002A6E9F">
      <w:pPr>
        <w:spacing w:line="360" w:lineRule="auto"/>
      </w:pPr>
      <w:r>
        <w:t>•</w:t>
      </w:r>
      <w:r>
        <w:tab/>
        <w:t>The second</w:t>
      </w:r>
      <w:r w:rsidR="00847A60">
        <w:t>, and preferred,</w:t>
      </w:r>
      <w:r>
        <w:t xml:space="preserve"> is to use a prototype, which is placed ahead of the main() function and the</w:t>
      </w:r>
      <w:r w:rsidR="004438F8">
        <w:t>n</w:t>
      </w:r>
      <w:r>
        <w:t xml:space="preserve"> add the function body below the main() function. The prototype gives the compiler all the information it requires to allow the main() function to use the function within its own body of code.</w:t>
      </w:r>
    </w:p>
    <w:p w14:paraId="65758065" w14:textId="2F59C4A9" w:rsidR="00A92AB7" w:rsidRDefault="002A6E9F" w:rsidP="002A6E9F">
      <w:pPr>
        <w:spacing w:line="360" w:lineRule="auto"/>
      </w:pPr>
      <w:r>
        <w:t>•</w:t>
      </w:r>
      <w:r>
        <w:tab/>
        <w:t xml:space="preserve">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w:t>
      </w:r>
      <w:r w:rsidR="004438F8">
        <w:t xml:space="preserve">on </w:t>
      </w:r>
      <w:r>
        <w:t>Object Oriented Programming.</w:t>
      </w:r>
    </w:p>
    <w:p w14:paraId="21DA4224" w14:textId="2B284E4D" w:rsidR="00B244C3" w:rsidRDefault="00B244C3" w:rsidP="002A6E9F">
      <w:pPr>
        <w:spacing w:line="360" w:lineRule="auto"/>
        <w:rPr>
          <w:b/>
          <w:bCs/>
        </w:rPr>
      </w:pPr>
      <w:r>
        <w:rPr>
          <w:b/>
          <w:bCs/>
        </w:rPr>
        <w:t>Format of a function:</w:t>
      </w:r>
    </w:p>
    <w:p w14:paraId="4450B338" w14:textId="4C90994F" w:rsidR="004E7ACC" w:rsidRDefault="004E7ACC" w:rsidP="004E7ACC">
      <w:pPr>
        <w:spacing w:line="360" w:lineRule="auto"/>
        <w:jc w:val="center"/>
        <w:rPr>
          <w:b/>
          <w:bCs/>
        </w:rPr>
      </w:pPr>
      <w:r w:rsidRPr="004E7ACC">
        <w:rPr>
          <w:b/>
          <w:bCs/>
          <w:noProof/>
        </w:rPr>
        <w:drawing>
          <wp:inline distT="0" distB="0" distL="0" distR="0" wp14:anchorId="0AD6E2BD" wp14:editId="6F1BC0DD">
            <wp:extent cx="3943350" cy="98924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22939" cy="1009215"/>
                    </a:xfrm>
                    <a:prstGeom prst="rect">
                      <a:avLst/>
                    </a:prstGeom>
                  </pic:spPr>
                </pic:pic>
              </a:graphicData>
            </a:graphic>
          </wp:inline>
        </w:drawing>
      </w:r>
    </w:p>
    <w:p w14:paraId="625636B3" w14:textId="56F7E059" w:rsidR="00817319" w:rsidRPr="00CE2E63" w:rsidRDefault="00CE2E63" w:rsidP="004E7ACC">
      <w:pPr>
        <w:spacing w:line="360" w:lineRule="auto"/>
        <w:jc w:val="center"/>
        <w:rPr>
          <w:color w:val="FF0000"/>
        </w:rPr>
      </w:pPr>
      <w:r>
        <w:rPr>
          <w:color w:val="FF0000"/>
        </w:rPr>
        <w:t>Note: Parameter is just another name for variables that are passed to the function.</w:t>
      </w:r>
    </w:p>
    <w:p w14:paraId="4D3FEEC2" w14:textId="77777777" w:rsidR="004E7ACC" w:rsidRPr="00B244C3" w:rsidRDefault="004E7ACC" w:rsidP="004E7ACC">
      <w:pPr>
        <w:spacing w:line="360" w:lineRule="auto"/>
        <w:rPr>
          <w:b/>
          <w:bCs/>
        </w:rPr>
      </w:pPr>
    </w:p>
    <w:p w14:paraId="6637AE7E" w14:textId="77777777" w:rsidR="00A43103" w:rsidRDefault="00A43103" w:rsidP="00FC4283">
      <w:pPr>
        <w:spacing w:line="360" w:lineRule="auto"/>
      </w:pPr>
      <w:r>
        <w:lastRenderedPageBreak/>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012E0BC4" w14:textId="77777777" w:rsidR="00A43103" w:rsidRDefault="00A43103" w:rsidP="00FC4283">
      <w:pPr>
        <w:spacing w:line="360" w:lineRule="auto"/>
      </w:pPr>
    </w:p>
    <w:p w14:paraId="5E861892" w14:textId="7196D6DB" w:rsidR="00A43103" w:rsidRDefault="00A43103" w:rsidP="00FC4283">
      <w:pPr>
        <w:spacing w:line="360" w:lineRule="auto"/>
      </w:pPr>
      <w:r>
        <w:t xml:space="preserve">The format of a prototype is as </w:t>
      </w:r>
      <w:proofErr w:type="spellStart"/>
      <w:r>
        <w:t>follows:</w:t>
      </w:r>
      <w:r w:rsidR="1356BD51">
        <w:t>a</w:t>
      </w:r>
      <w:proofErr w:type="spellEnd"/>
    </w:p>
    <w:p w14:paraId="4045FDE5" w14:textId="5FE70FDF" w:rsidR="00A43103" w:rsidRDefault="00FC4283" w:rsidP="00FC4283">
      <w:pPr>
        <w:spacing w:line="360" w:lineRule="auto"/>
      </w:pPr>
      <w:r w:rsidRPr="00FC4283">
        <w:rPr>
          <w:noProof/>
        </w:rPr>
        <w:drawing>
          <wp:inline distT="0" distB="0" distL="0" distR="0" wp14:anchorId="3E58D872" wp14:editId="71745F9C">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34427" cy="466790"/>
                    </a:xfrm>
                    <a:prstGeom prst="rect">
                      <a:avLst/>
                    </a:prstGeom>
                  </pic:spPr>
                </pic:pic>
              </a:graphicData>
            </a:graphic>
          </wp:inline>
        </w:drawing>
      </w:r>
    </w:p>
    <w:p w14:paraId="75814257" w14:textId="324E8CE8" w:rsidR="004E6FEF" w:rsidRDefault="00A43103" w:rsidP="00FC4283">
      <w:pPr>
        <w:spacing w:line="360" w:lineRule="auto"/>
      </w:pPr>
      <w:r>
        <w:t xml:space="preserve">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w:t>
      </w:r>
      <w:r w:rsidR="0009577A">
        <w:t>is not</w:t>
      </w:r>
      <w:r>
        <w:t xml:space="preserve"> changed within the function. We can solve this issue using pointers &amp; references, but this will not be covered </w:t>
      </w:r>
      <w:r w:rsidR="00744F4E">
        <w:t xml:space="preserve">later weeks with </w:t>
      </w:r>
      <w:r>
        <w:t>Pointers and References.</w:t>
      </w:r>
    </w:p>
    <w:p w14:paraId="0A8077F3" w14:textId="7D866CAE" w:rsidR="00805B81" w:rsidRDefault="00805B81" w:rsidP="00FC4283">
      <w:pPr>
        <w:spacing w:line="360" w:lineRule="auto"/>
      </w:pPr>
    </w:p>
    <w:p w14:paraId="29045363" w14:textId="02DFA357" w:rsidR="00805B81" w:rsidRDefault="00805B81" w:rsidP="00FC4283">
      <w:pPr>
        <w:spacing w:line="360" w:lineRule="auto"/>
        <w:rPr>
          <w:b/>
          <w:bCs/>
        </w:rPr>
      </w:pPr>
      <w:r>
        <w:rPr>
          <w:b/>
          <w:bCs/>
        </w:rPr>
        <w:t>Example functions</w:t>
      </w:r>
    </w:p>
    <w:p w14:paraId="713D0049" w14:textId="2E3F2E28" w:rsidR="006D278B" w:rsidRDefault="006D278B" w:rsidP="00FC4283">
      <w:pPr>
        <w:spacing w:line="360" w:lineRule="auto"/>
      </w:pPr>
      <w:r>
        <w:t xml:space="preserve">In all examples the programmer </w:t>
      </w:r>
      <w:r w:rsidR="00B834E5">
        <w:t>is</w:t>
      </w:r>
      <w:r w:rsidR="00741FD5">
        <w:t xml:space="preserve"> expected to add </w:t>
      </w:r>
      <w:r w:rsidR="00FF3FBE">
        <w:t>the correct namespace</w:t>
      </w:r>
      <w:r w:rsidR="004352F1">
        <w:t xml:space="preserve"> at the top of the file or use the correct syntax.</w:t>
      </w:r>
    </w:p>
    <w:p w14:paraId="48DA89A7" w14:textId="3EFCDD2F" w:rsidR="004352F1" w:rsidRDefault="00805889" w:rsidP="00FC4283">
      <w:pPr>
        <w:spacing w:line="360" w:lineRule="auto"/>
        <w:rPr>
          <w:b/>
          <w:bCs/>
        </w:rPr>
      </w:pPr>
      <w:r>
        <w:rPr>
          <w:b/>
          <w:bCs/>
        </w:rPr>
        <w:t>I love Coding Function</w:t>
      </w:r>
    </w:p>
    <w:p w14:paraId="05BE3748" w14:textId="06365FAA" w:rsidR="00805889" w:rsidRDefault="00805889" w:rsidP="00FC4283">
      <w:pPr>
        <w:spacing w:line="360" w:lineRule="auto"/>
      </w:pPr>
      <w:r>
        <w:t>Fir</w:t>
      </w:r>
      <w:r w:rsidR="009A5127">
        <w:t>stly, we must add the function prototype. This goes above the int main</w:t>
      </w:r>
      <w:r w:rsidR="009341F4">
        <w:t>() function:</w:t>
      </w:r>
    </w:p>
    <w:p w14:paraId="6F00B8B3" w14:textId="2005F15A" w:rsidR="009341F4" w:rsidRDefault="009341F4" w:rsidP="00FC4283">
      <w:pPr>
        <w:spacing w:line="360" w:lineRule="auto"/>
      </w:pPr>
      <w:r w:rsidRPr="009341F4">
        <w:rPr>
          <w:noProof/>
        </w:rPr>
        <w:drawing>
          <wp:inline distT="0" distB="0" distL="0" distR="0" wp14:anchorId="04C0F09F" wp14:editId="78DBB6EF">
            <wp:extent cx="2019582" cy="33342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19582" cy="333422"/>
                    </a:xfrm>
                    <a:prstGeom prst="rect">
                      <a:avLst/>
                    </a:prstGeom>
                  </pic:spPr>
                </pic:pic>
              </a:graphicData>
            </a:graphic>
          </wp:inline>
        </w:drawing>
      </w:r>
    </w:p>
    <w:p w14:paraId="1F08CD5C" w14:textId="2866D341" w:rsidR="009341F4" w:rsidRDefault="009341F4" w:rsidP="00FC4283">
      <w:pPr>
        <w:spacing w:line="360" w:lineRule="auto"/>
      </w:pPr>
      <w:r>
        <w:t xml:space="preserve">Next, we will add </w:t>
      </w:r>
      <w:r w:rsidR="009B2A9F">
        <w:t>our function</w:t>
      </w:r>
      <w:r w:rsidR="00AA0690">
        <w:t xml:space="preserve"> body. This will go under the main function after the last closing bracket.</w:t>
      </w:r>
    </w:p>
    <w:p w14:paraId="0BC32D99" w14:textId="03CEDE0B" w:rsidR="00AA0690" w:rsidRDefault="00AA0690" w:rsidP="00FC4283">
      <w:pPr>
        <w:spacing w:line="360" w:lineRule="auto"/>
        <w:rPr>
          <w:color w:val="FF0000"/>
        </w:rPr>
      </w:pPr>
      <w:r w:rsidRPr="00F712BB">
        <w:rPr>
          <w:color w:val="FF0000"/>
        </w:rPr>
        <w:t xml:space="preserve">Note: </w:t>
      </w:r>
      <w:r w:rsidR="00AC3E6E" w:rsidRPr="00F712BB">
        <w:rPr>
          <w:color w:val="FF0000"/>
        </w:rPr>
        <w:t xml:space="preserve">As we </w:t>
      </w:r>
      <w:r w:rsidR="00F712BB" w:rsidRPr="00F712BB">
        <w:rPr>
          <w:color w:val="FF0000"/>
        </w:rPr>
        <w:t>progress,</w:t>
      </w:r>
      <w:r w:rsidR="00AC3E6E" w:rsidRPr="00F712BB">
        <w:rPr>
          <w:color w:val="FF0000"/>
        </w:rPr>
        <w:t xml:space="preserve"> we will be using header files and classes </w:t>
      </w:r>
      <w:r w:rsidR="00B44504" w:rsidRPr="00F712BB">
        <w:rPr>
          <w:color w:val="FF0000"/>
        </w:rPr>
        <w:t xml:space="preserve">to construct our code and typically the main function </w:t>
      </w:r>
      <w:r w:rsidR="00F712BB" w:rsidRPr="00F712BB">
        <w:rPr>
          <w:color w:val="FF0000"/>
        </w:rPr>
        <w:t xml:space="preserve">and </w:t>
      </w:r>
      <w:proofErr w:type="spellStart"/>
      <w:r w:rsidR="00F712BB" w:rsidRPr="00F712BB">
        <w:rPr>
          <w:color w:val="FF0000"/>
        </w:rPr>
        <w:t>cpp</w:t>
      </w:r>
      <w:proofErr w:type="spellEnd"/>
      <w:r w:rsidR="00F712BB" w:rsidRPr="00F712BB">
        <w:rPr>
          <w:color w:val="FF0000"/>
        </w:rPr>
        <w:t xml:space="preserve"> file will be but a few lines of code.</w:t>
      </w:r>
    </w:p>
    <w:p w14:paraId="32290505" w14:textId="359A9049" w:rsidR="00F712BB" w:rsidRDefault="007A17B3" w:rsidP="00FC4283">
      <w:pPr>
        <w:spacing w:line="360" w:lineRule="auto"/>
      </w:pPr>
      <w:r w:rsidRPr="007A17B3">
        <w:rPr>
          <w:noProof/>
        </w:rPr>
        <w:drawing>
          <wp:inline distT="0" distB="0" distL="0" distR="0" wp14:anchorId="29866A33" wp14:editId="5AECF16A">
            <wp:extent cx="5731510" cy="10045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004570"/>
                    </a:xfrm>
                    <a:prstGeom prst="rect">
                      <a:avLst/>
                    </a:prstGeom>
                  </pic:spPr>
                </pic:pic>
              </a:graphicData>
            </a:graphic>
          </wp:inline>
        </w:drawing>
      </w:r>
    </w:p>
    <w:p w14:paraId="059E0A7A" w14:textId="1B04A883" w:rsidR="003B6A71" w:rsidRDefault="003B6A71" w:rsidP="00FC4283">
      <w:pPr>
        <w:spacing w:line="360" w:lineRule="auto"/>
      </w:pPr>
    </w:p>
    <w:p w14:paraId="1CC17A4A" w14:textId="2D4604D2" w:rsidR="003B6A71" w:rsidRDefault="003B6A71" w:rsidP="00FC4283">
      <w:pPr>
        <w:spacing w:line="360" w:lineRule="auto"/>
      </w:pPr>
      <w:r>
        <w:lastRenderedPageBreak/>
        <w:t>Finally, we add code to the main function that uses our new function:</w:t>
      </w:r>
    </w:p>
    <w:p w14:paraId="7233B56B" w14:textId="7B8B1A4F" w:rsidR="003B6A71" w:rsidRDefault="003D22D9" w:rsidP="00FC4283">
      <w:pPr>
        <w:spacing w:line="360" w:lineRule="auto"/>
      </w:pPr>
      <w:r w:rsidRPr="003D22D9">
        <w:rPr>
          <w:noProof/>
        </w:rPr>
        <w:drawing>
          <wp:inline distT="0" distB="0" distL="0" distR="0" wp14:anchorId="227D4289" wp14:editId="3A6E42BC">
            <wp:extent cx="4753638" cy="2029108"/>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53638" cy="2029108"/>
                    </a:xfrm>
                    <a:prstGeom prst="rect">
                      <a:avLst/>
                    </a:prstGeom>
                  </pic:spPr>
                </pic:pic>
              </a:graphicData>
            </a:graphic>
          </wp:inline>
        </w:drawing>
      </w:r>
    </w:p>
    <w:p w14:paraId="782E7C7A" w14:textId="54F77B80" w:rsidR="00C66998" w:rsidRDefault="00C66998" w:rsidP="00FC4283">
      <w:pPr>
        <w:spacing w:line="360" w:lineRule="auto"/>
      </w:pPr>
      <w:r>
        <w:t>Build and run your program to make sure everything has been done correctly.</w:t>
      </w:r>
    </w:p>
    <w:p w14:paraId="3549C1FB" w14:textId="0BCA4AC6" w:rsidR="003D55C3" w:rsidRDefault="003D55C3" w:rsidP="00FC4283">
      <w:pPr>
        <w:spacing w:line="360" w:lineRule="auto"/>
        <w:rPr>
          <w:b/>
          <w:bCs/>
        </w:rPr>
      </w:pPr>
      <w:r>
        <w:rPr>
          <w:b/>
          <w:bCs/>
        </w:rPr>
        <w:t>Passing Parameters</w:t>
      </w:r>
    </w:p>
    <w:p w14:paraId="6AA351BD" w14:textId="750AF6F9" w:rsidR="003D55C3" w:rsidRDefault="00C30EC6" w:rsidP="00FC4283">
      <w:pPr>
        <w:spacing w:line="360" w:lineRule="auto"/>
      </w:pPr>
      <w:r w:rsidRPr="00C30EC6">
        <w:t>This example will create a function that takes two integers, adds them together and outputs them to the screen. It does not require a return type</w:t>
      </w:r>
      <w:r w:rsidR="00EA7896">
        <w:t>, so it will be void</w:t>
      </w:r>
      <w:r w:rsidRPr="00C30EC6">
        <w:t xml:space="preserve">. </w:t>
      </w:r>
      <w:r w:rsidR="004B0ABA">
        <w:t>We will create</w:t>
      </w:r>
      <w:r w:rsidRPr="00C30EC6">
        <w:t xml:space="preserve"> </w:t>
      </w:r>
      <w:r>
        <w:t>some</w:t>
      </w:r>
      <w:r w:rsidRPr="00C30EC6">
        <w:t xml:space="preserve"> local integers to be passed in, we </w:t>
      </w:r>
      <w:r w:rsidR="004B0ABA">
        <w:t>will pass</w:t>
      </w:r>
      <w:r w:rsidRPr="00C30EC6">
        <w:t xml:space="preserve"> through</w:t>
      </w:r>
      <w:r w:rsidR="004B0ABA">
        <w:t xml:space="preserve"> some</w:t>
      </w:r>
      <w:r w:rsidRPr="00C30EC6">
        <w:t xml:space="preserve"> constant integers and</w:t>
      </w:r>
      <w:r w:rsidR="00A03413">
        <w:t xml:space="preserve"> finally</w:t>
      </w:r>
      <w:r w:rsidRPr="00C30EC6">
        <w:t xml:space="preserve"> pass through a mixture</w:t>
      </w:r>
      <w:r w:rsidR="00A03413">
        <w:t xml:space="preserve"> of both</w:t>
      </w:r>
      <w:r w:rsidRPr="00C30EC6">
        <w:t>. Note that the parameter name does not need to be the same as the integer name passed in.</w:t>
      </w:r>
    </w:p>
    <w:p w14:paraId="40B1A345" w14:textId="0EA90B2E" w:rsidR="00A03413" w:rsidRDefault="00A03413" w:rsidP="00FC4283">
      <w:pPr>
        <w:spacing w:line="360" w:lineRule="auto"/>
      </w:pPr>
      <w:r>
        <w:t xml:space="preserve">First, add the function prototype </w:t>
      </w:r>
      <w:r w:rsidR="00E23FB3">
        <w:t>at the top:</w:t>
      </w:r>
    </w:p>
    <w:p w14:paraId="061EAF8B" w14:textId="36538087" w:rsidR="00E23FB3" w:rsidRDefault="00E23FB3" w:rsidP="00FC4283">
      <w:pPr>
        <w:spacing w:line="360" w:lineRule="auto"/>
      </w:pPr>
      <w:r w:rsidRPr="00E23FB3">
        <w:rPr>
          <w:noProof/>
        </w:rPr>
        <w:drawing>
          <wp:inline distT="0" distB="0" distL="0" distR="0" wp14:anchorId="614D3C8E" wp14:editId="6B18ED46">
            <wp:extent cx="3886742" cy="3810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86742" cy="381053"/>
                    </a:xfrm>
                    <a:prstGeom prst="rect">
                      <a:avLst/>
                    </a:prstGeom>
                  </pic:spPr>
                </pic:pic>
              </a:graphicData>
            </a:graphic>
          </wp:inline>
        </w:drawing>
      </w:r>
    </w:p>
    <w:p w14:paraId="3C769CAD" w14:textId="0FC9EBA7" w:rsidR="00E23FB3" w:rsidRDefault="00E23FB3" w:rsidP="00FC4283">
      <w:pPr>
        <w:spacing w:line="360" w:lineRule="auto"/>
      </w:pPr>
      <w:r>
        <w:t>Next, add the function under the main like so:</w:t>
      </w:r>
    </w:p>
    <w:p w14:paraId="50622030" w14:textId="61EC86A9" w:rsidR="00E23FB3" w:rsidRDefault="00FA7204" w:rsidP="00FC4283">
      <w:pPr>
        <w:spacing w:line="360" w:lineRule="auto"/>
      </w:pPr>
      <w:r w:rsidRPr="00FA7204">
        <w:rPr>
          <w:noProof/>
        </w:rPr>
        <w:drawing>
          <wp:inline distT="0" distB="0" distL="0" distR="0" wp14:anchorId="32D945AE" wp14:editId="5649AA0E">
            <wp:extent cx="5731510" cy="9067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906780"/>
                    </a:xfrm>
                    <a:prstGeom prst="rect">
                      <a:avLst/>
                    </a:prstGeom>
                  </pic:spPr>
                </pic:pic>
              </a:graphicData>
            </a:graphic>
          </wp:inline>
        </w:drawing>
      </w:r>
    </w:p>
    <w:p w14:paraId="49F6E3A0" w14:textId="2486E691" w:rsidR="00FA369F" w:rsidRDefault="00AA750B" w:rsidP="00FC4283">
      <w:pPr>
        <w:spacing w:line="360" w:lineRule="auto"/>
      </w:pPr>
      <w:r>
        <w:t xml:space="preserve">Notice there is no return keyword. This is due to it being a void function and will </w:t>
      </w:r>
      <w:r w:rsidR="0070645F">
        <w:t>automatically return at the end of the code.</w:t>
      </w:r>
    </w:p>
    <w:p w14:paraId="7FC43FCF" w14:textId="07C28C07" w:rsidR="00C1043C" w:rsidRDefault="00C1043C" w:rsidP="00FC4283">
      <w:pPr>
        <w:spacing w:line="360" w:lineRule="auto"/>
      </w:pPr>
      <w:r>
        <w:t>And finally</w:t>
      </w:r>
      <w:r w:rsidR="00B759FA">
        <w:t>,</w:t>
      </w:r>
      <w:r>
        <w:t xml:space="preserve"> we add our </w:t>
      </w:r>
      <w:r w:rsidR="00B759FA">
        <w:t>code calling the function to the main.  We will do a couple of examples:</w:t>
      </w:r>
    </w:p>
    <w:p w14:paraId="4D82A9BB" w14:textId="3ADD2D78" w:rsidR="00B759FA" w:rsidRDefault="00FA369F" w:rsidP="00FC4283">
      <w:pPr>
        <w:spacing w:line="360" w:lineRule="auto"/>
      </w:pPr>
      <w:r w:rsidRPr="00FA369F">
        <w:rPr>
          <w:noProof/>
        </w:rPr>
        <w:lastRenderedPageBreak/>
        <w:drawing>
          <wp:inline distT="0" distB="0" distL="0" distR="0" wp14:anchorId="4BD14850" wp14:editId="4208AD48">
            <wp:extent cx="5731510" cy="286131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61310"/>
                    </a:xfrm>
                    <a:prstGeom prst="rect">
                      <a:avLst/>
                    </a:prstGeom>
                  </pic:spPr>
                </pic:pic>
              </a:graphicData>
            </a:graphic>
          </wp:inline>
        </w:drawing>
      </w:r>
    </w:p>
    <w:p w14:paraId="5226199A" w14:textId="32B7D282" w:rsidR="006E4762" w:rsidRDefault="006E4762" w:rsidP="00FC4283">
      <w:pPr>
        <w:spacing w:line="360" w:lineRule="auto"/>
      </w:pPr>
      <w:r>
        <w:t xml:space="preserve">Build and run your program and make sure there are no errors. </w:t>
      </w:r>
      <w:r w:rsidR="004942A3">
        <w:t>If there is anything you don’t understand about how the function is working now is the time to speak to a lecturer.</w:t>
      </w:r>
    </w:p>
    <w:p w14:paraId="51139C71" w14:textId="701E2819" w:rsidR="00BA68B5" w:rsidRDefault="00BA68B5" w:rsidP="00FC4283">
      <w:pPr>
        <w:spacing w:line="360" w:lineRule="auto"/>
        <w:rPr>
          <w:b/>
          <w:bCs/>
        </w:rPr>
      </w:pPr>
      <w:r>
        <w:rPr>
          <w:b/>
          <w:bCs/>
        </w:rPr>
        <w:t>Return Values</w:t>
      </w:r>
    </w:p>
    <w:p w14:paraId="4FF52F9B" w14:textId="731ACCDB" w:rsidR="00BA68B5" w:rsidRDefault="00104CB0" w:rsidP="00FC4283">
      <w:pPr>
        <w:spacing w:line="360" w:lineRule="auto"/>
      </w:pPr>
      <w:r w:rsidRPr="00104CB0">
        <w:t>This example will create a function that takes two integers, adds them together and returns the result. The result is then output to the console.</w:t>
      </w:r>
    </w:p>
    <w:p w14:paraId="6631E90A" w14:textId="06565852" w:rsidR="00104CB0" w:rsidRDefault="00B30B45" w:rsidP="00FC4283">
      <w:pPr>
        <w:spacing w:line="360" w:lineRule="auto"/>
      </w:pPr>
      <w:r>
        <w:t>Add the prototype:</w:t>
      </w:r>
    </w:p>
    <w:p w14:paraId="3986F57E" w14:textId="68FB7954" w:rsidR="00B30B45" w:rsidRDefault="002D2F96" w:rsidP="00FC4283">
      <w:pPr>
        <w:spacing w:line="360" w:lineRule="auto"/>
      </w:pPr>
      <w:r w:rsidRPr="002D2F96">
        <w:rPr>
          <w:noProof/>
        </w:rPr>
        <w:drawing>
          <wp:inline distT="0" distB="0" distL="0" distR="0" wp14:anchorId="126A8CB2" wp14:editId="1CA441D6">
            <wp:extent cx="3801005" cy="276264"/>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01005" cy="276264"/>
                    </a:xfrm>
                    <a:prstGeom prst="rect">
                      <a:avLst/>
                    </a:prstGeom>
                  </pic:spPr>
                </pic:pic>
              </a:graphicData>
            </a:graphic>
          </wp:inline>
        </w:drawing>
      </w:r>
    </w:p>
    <w:p w14:paraId="300DE4A3" w14:textId="68C7B894" w:rsidR="00B30B45" w:rsidRDefault="00B30B45" w:rsidP="00FC4283">
      <w:pPr>
        <w:spacing w:line="360" w:lineRule="auto"/>
      </w:pPr>
      <w:r>
        <w:t>Next, add the function body:</w:t>
      </w:r>
    </w:p>
    <w:p w14:paraId="5100E320" w14:textId="2904FFC8" w:rsidR="00B30B45" w:rsidRDefault="0081388B" w:rsidP="00FC4283">
      <w:pPr>
        <w:spacing w:line="360" w:lineRule="auto"/>
      </w:pPr>
      <w:r w:rsidRPr="0081388B">
        <w:rPr>
          <w:noProof/>
        </w:rPr>
        <w:drawing>
          <wp:inline distT="0" distB="0" distL="0" distR="0" wp14:anchorId="6A79B50F" wp14:editId="5A23E946">
            <wp:extent cx="3696216" cy="101931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96216" cy="1019317"/>
                    </a:xfrm>
                    <a:prstGeom prst="rect">
                      <a:avLst/>
                    </a:prstGeom>
                  </pic:spPr>
                </pic:pic>
              </a:graphicData>
            </a:graphic>
          </wp:inline>
        </w:drawing>
      </w:r>
    </w:p>
    <w:p w14:paraId="3FD57772" w14:textId="27152AD1" w:rsidR="00637B01" w:rsidRDefault="00637B01" w:rsidP="00FC4283">
      <w:pPr>
        <w:spacing w:line="360" w:lineRule="auto"/>
      </w:pPr>
      <w:r>
        <w:t xml:space="preserve">And finally, add our </w:t>
      </w:r>
      <w:r w:rsidR="002D55A2">
        <w:t>code that calls the function in the main:</w:t>
      </w:r>
    </w:p>
    <w:p w14:paraId="72184D51" w14:textId="65FA7603" w:rsidR="002D55A2" w:rsidRDefault="002D55A2" w:rsidP="00FC4283">
      <w:pPr>
        <w:spacing w:line="360" w:lineRule="auto"/>
      </w:pPr>
      <w:r w:rsidRPr="002D55A2">
        <w:rPr>
          <w:noProof/>
        </w:rPr>
        <w:lastRenderedPageBreak/>
        <w:drawing>
          <wp:inline distT="0" distB="0" distL="0" distR="0" wp14:anchorId="37EF2073" wp14:editId="53D33D2B">
            <wp:extent cx="4944165" cy="2267266"/>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44165" cy="2267266"/>
                    </a:xfrm>
                    <a:prstGeom prst="rect">
                      <a:avLst/>
                    </a:prstGeom>
                  </pic:spPr>
                </pic:pic>
              </a:graphicData>
            </a:graphic>
          </wp:inline>
        </w:drawing>
      </w:r>
    </w:p>
    <w:p w14:paraId="548E3F4F" w14:textId="701F9AF4" w:rsidR="0072314F" w:rsidRDefault="0072314F" w:rsidP="00FC4283">
      <w:pPr>
        <w:spacing w:line="360" w:lineRule="auto"/>
      </w:pPr>
    </w:p>
    <w:p w14:paraId="07887A01" w14:textId="3445B054" w:rsidR="0072314F" w:rsidRDefault="0072314F" w:rsidP="00FC4283">
      <w:pPr>
        <w:spacing w:line="360" w:lineRule="auto"/>
        <w:rPr>
          <w:b/>
          <w:bCs/>
        </w:rPr>
      </w:pPr>
      <w:r>
        <w:rPr>
          <w:b/>
          <w:bCs/>
        </w:rPr>
        <w:t>Program 17</w:t>
      </w:r>
      <w:r w:rsidR="00C619DF">
        <w:rPr>
          <w:b/>
          <w:bCs/>
        </w:rPr>
        <w:t>:</w:t>
      </w:r>
      <w:r w:rsidR="00281B81">
        <w:rPr>
          <w:b/>
          <w:bCs/>
        </w:rPr>
        <w:t xml:space="preserve"> Local Variables </w:t>
      </w:r>
      <w:r w:rsidR="00DD53CB">
        <w:rPr>
          <w:b/>
          <w:bCs/>
        </w:rPr>
        <w:t>&amp; Copies</w:t>
      </w:r>
    </w:p>
    <w:p w14:paraId="708A435B" w14:textId="22E210CE" w:rsidR="00DD53CB" w:rsidRDefault="00E9153C" w:rsidP="00E9153C">
      <w:pPr>
        <w:spacing w:line="360" w:lineRule="auto"/>
      </w:pPr>
      <w:r>
        <w:t>This program will demonstrate how variables do not get affected outside of functions regardless of what you do to the local copies a function makes.</w:t>
      </w:r>
    </w:p>
    <w:p w14:paraId="55AB6190" w14:textId="11069281" w:rsidR="007638ED" w:rsidRDefault="007638ED" w:rsidP="007638ED">
      <w:pPr>
        <w:pStyle w:val="ListParagraph"/>
        <w:numPr>
          <w:ilvl w:val="0"/>
          <w:numId w:val="1"/>
        </w:numPr>
        <w:spacing w:line="360" w:lineRule="auto"/>
      </w:pPr>
      <w:r>
        <w:t>Open Visual Studio</w:t>
      </w:r>
    </w:p>
    <w:p w14:paraId="442F0CA5" w14:textId="21730D71" w:rsidR="007638ED" w:rsidRDefault="007638ED" w:rsidP="007638ED">
      <w:pPr>
        <w:pStyle w:val="ListParagraph"/>
        <w:numPr>
          <w:ilvl w:val="0"/>
          <w:numId w:val="1"/>
        </w:numPr>
        <w:spacing w:line="360" w:lineRule="auto"/>
      </w:pPr>
      <w:r>
        <w:t xml:space="preserve">Create a new project called </w:t>
      </w:r>
      <w:r w:rsidR="00B61A6F">
        <w:t>Program17_LocalVariablesAndCopies</w:t>
      </w:r>
    </w:p>
    <w:p w14:paraId="55D76052" w14:textId="40766472" w:rsidR="00B61A6F" w:rsidRDefault="00B52E3F" w:rsidP="007638ED">
      <w:pPr>
        <w:pStyle w:val="ListParagraph"/>
        <w:numPr>
          <w:ilvl w:val="0"/>
          <w:numId w:val="1"/>
        </w:numPr>
        <w:spacing w:line="360" w:lineRule="auto"/>
      </w:pPr>
      <w:r>
        <w:t xml:space="preserve">Create a function prototype called </w:t>
      </w:r>
      <w:proofErr w:type="spellStart"/>
      <w:r w:rsidR="007E3C62">
        <w:t>a</w:t>
      </w:r>
      <w:r>
        <w:t>ddTwo</w:t>
      </w:r>
      <w:proofErr w:type="spellEnd"/>
      <w:r>
        <w:t xml:space="preserve"> which takes one parameter of type int</w:t>
      </w:r>
      <w:r w:rsidR="007E3C62">
        <w:t xml:space="preserve"> called num.</w:t>
      </w:r>
    </w:p>
    <w:p w14:paraId="18F8395E" w14:textId="18425CD9" w:rsidR="00FE551F" w:rsidRDefault="00FE551F" w:rsidP="007638ED">
      <w:pPr>
        <w:pStyle w:val="ListParagraph"/>
        <w:numPr>
          <w:ilvl w:val="0"/>
          <w:numId w:val="1"/>
        </w:numPr>
        <w:spacing w:line="360" w:lineRule="auto"/>
      </w:pPr>
      <w:r>
        <w:t>Add the function body below the main</w:t>
      </w:r>
      <w:r w:rsidR="00183018">
        <w:t xml:space="preserve"> like so:</w:t>
      </w:r>
      <w:r w:rsidR="00183018">
        <w:br/>
      </w:r>
      <w:r w:rsidR="00407BBB" w:rsidRPr="00407BBB">
        <w:rPr>
          <w:noProof/>
        </w:rPr>
        <w:drawing>
          <wp:inline distT="0" distB="0" distL="0" distR="0" wp14:anchorId="44F09F36" wp14:editId="5E18C52A">
            <wp:extent cx="5201376" cy="167663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01376" cy="1676634"/>
                    </a:xfrm>
                    <a:prstGeom prst="rect">
                      <a:avLst/>
                    </a:prstGeom>
                  </pic:spPr>
                </pic:pic>
              </a:graphicData>
            </a:graphic>
          </wp:inline>
        </w:drawing>
      </w:r>
    </w:p>
    <w:p w14:paraId="7E7BC3F0" w14:textId="1157B5FB" w:rsidR="00183018" w:rsidRDefault="00081CE8" w:rsidP="007638ED">
      <w:pPr>
        <w:pStyle w:val="ListParagraph"/>
        <w:numPr>
          <w:ilvl w:val="0"/>
          <w:numId w:val="1"/>
        </w:numPr>
        <w:spacing w:line="360" w:lineRule="auto"/>
      </w:pPr>
      <w:r>
        <w:t>Now for the code within main:</w:t>
      </w:r>
    </w:p>
    <w:p w14:paraId="6CED13E8" w14:textId="7D88FA29" w:rsidR="00774137" w:rsidRDefault="00774137" w:rsidP="00774137">
      <w:pPr>
        <w:pStyle w:val="ListParagraph"/>
        <w:numPr>
          <w:ilvl w:val="1"/>
          <w:numId w:val="1"/>
        </w:numPr>
        <w:spacing w:line="360" w:lineRule="auto"/>
      </w:pPr>
      <w:r>
        <w:t xml:space="preserve">Create an int variable called </w:t>
      </w:r>
      <w:proofErr w:type="spellStart"/>
      <w:r>
        <w:t>myNum</w:t>
      </w:r>
      <w:proofErr w:type="spellEnd"/>
      <w:r w:rsidR="004854AB">
        <w:t xml:space="preserve"> with the value of </w:t>
      </w:r>
      <w:r w:rsidR="00573876">
        <w:t>6</w:t>
      </w:r>
      <w:r w:rsidR="004854AB">
        <w:t>.</w:t>
      </w:r>
    </w:p>
    <w:p w14:paraId="056650B4" w14:textId="41B12E53" w:rsidR="004854AB" w:rsidRDefault="00FD3541" w:rsidP="00774137">
      <w:pPr>
        <w:pStyle w:val="ListParagraph"/>
        <w:numPr>
          <w:ilvl w:val="1"/>
          <w:numId w:val="1"/>
        </w:numPr>
        <w:spacing w:line="360" w:lineRule="auto"/>
      </w:pPr>
      <w:r>
        <w:t xml:space="preserve">Output to screen the value of </w:t>
      </w:r>
      <w:proofErr w:type="spellStart"/>
      <w:r>
        <w:t>myNum</w:t>
      </w:r>
      <w:proofErr w:type="spellEnd"/>
      <w:r>
        <w:t xml:space="preserve"> before the calling of the function</w:t>
      </w:r>
      <w:r w:rsidR="00FA48C4">
        <w:br/>
      </w:r>
      <w:r w:rsidR="00A62CDF" w:rsidRPr="00A62CDF">
        <w:rPr>
          <w:noProof/>
        </w:rPr>
        <w:drawing>
          <wp:inline distT="0" distB="0" distL="0" distR="0" wp14:anchorId="7BBF4036" wp14:editId="730F484E">
            <wp:extent cx="5106113" cy="333422"/>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06113" cy="333422"/>
                    </a:xfrm>
                    <a:prstGeom prst="rect">
                      <a:avLst/>
                    </a:prstGeom>
                  </pic:spPr>
                </pic:pic>
              </a:graphicData>
            </a:graphic>
          </wp:inline>
        </w:drawing>
      </w:r>
    </w:p>
    <w:p w14:paraId="454AF188" w14:textId="7ABC5310" w:rsidR="0005436C" w:rsidRDefault="0005436C" w:rsidP="00774137">
      <w:pPr>
        <w:pStyle w:val="ListParagraph"/>
        <w:numPr>
          <w:ilvl w:val="1"/>
          <w:numId w:val="1"/>
        </w:numPr>
        <w:spacing w:line="360" w:lineRule="auto"/>
      </w:pPr>
      <w:r>
        <w:t xml:space="preserve">Call the function, passing </w:t>
      </w:r>
      <w:proofErr w:type="spellStart"/>
      <w:r>
        <w:t>myNum</w:t>
      </w:r>
      <w:proofErr w:type="spellEnd"/>
      <w:r>
        <w:t>:</w:t>
      </w:r>
      <w:r>
        <w:br/>
      </w:r>
      <w:r w:rsidR="00291E83" w:rsidRPr="00291E83">
        <w:rPr>
          <w:noProof/>
        </w:rPr>
        <w:drawing>
          <wp:inline distT="0" distB="0" distL="0" distR="0" wp14:anchorId="6EF51CB9" wp14:editId="4C5BD9B8">
            <wp:extent cx="1514686" cy="333422"/>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14686" cy="333422"/>
                    </a:xfrm>
                    <a:prstGeom prst="rect">
                      <a:avLst/>
                    </a:prstGeom>
                  </pic:spPr>
                </pic:pic>
              </a:graphicData>
            </a:graphic>
          </wp:inline>
        </w:drawing>
      </w:r>
    </w:p>
    <w:p w14:paraId="0DD8ADD5" w14:textId="2B99A768" w:rsidR="00345AE2" w:rsidRDefault="00A3483B" w:rsidP="00345AE2">
      <w:pPr>
        <w:pStyle w:val="ListParagraph"/>
        <w:numPr>
          <w:ilvl w:val="1"/>
          <w:numId w:val="1"/>
        </w:numPr>
        <w:spacing w:line="360" w:lineRule="auto"/>
      </w:pPr>
      <w:r>
        <w:lastRenderedPageBreak/>
        <w:t xml:space="preserve">Now repeat step b </w:t>
      </w:r>
      <w:r w:rsidR="0066201C">
        <w:t>but [after] the function call.</w:t>
      </w:r>
    </w:p>
    <w:p w14:paraId="40B7FD49" w14:textId="7265AA9A" w:rsidR="00345AE2" w:rsidRDefault="00BA1BD1" w:rsidP="00AF47FA">
      <w:pPr>
        <w:pStyle w:val="ListParagraph"/>
        <w:numPr>
          <w:ilvl w:val="0"/>
          <w:numId w:val="1"/>
        </w:numPr>
        <w:spacing w:line="360" w:lineRule="auto"/>
      </w:pPr>
      <w:r>
        <w:t xml:space="preserve">Build and run the program. If all is correct </w:t>
      </w:r>
      <w:r w:rsidR="00DE5B13">
        <w:t>your outputs should be 6, 8, 6.</w:t>
      </w:r>
      <w:r w:rsidR="00CA16A5">
        <w:t xml:space="preserve"> The value </w:t>
      </w:r>
      <w:proofErr w:type="spellStart"/>
      <w:r w:rsidR="00BE60FD">
        <w:t>myNum</w:t>
      </w:r>
      <w:proofErr w:type="spellEnd"/>
      <w:r w:rsidR="00BE60FD">
        <w:t xml:space="preserve"> has</w:t>
      </w:r>
      <w:r w:rsidR="00CA16A5">
        <w:t xml:space="preserve"> not been changed but rather a copy of its value is used within the </w:t>
      </w:r>
      <w:r w:rsidR="00BE60FD">
        <w:t>function scope.</w:t>
      </w:r>
    </w:p>
    <w:p w14:paraId="0A616C58" w14:textId="6240FBD2" w:rsidR="00BE60FD" w:rsidRDefault="00FD54E5" w:rsidP="00A333F8">
      <w:pPr>
        <w:spacing w:line="360" w:lineRule="auto"/>
        <w:rPr>
          <w:b/>
          <w:bCs/>
        </w:rPr>
      </w:pPr>
      <w:r>
        <w:rPr>
          <w:b/>
          <w:bCs/>
        </w:rPr>
        <w:t>Program 17</w:t>
      </w:r>
      <w:r w:rsidR="00A00FB9">
        <w:rPr>
          <w:b/>
          <w:bCs/>
        </w:rPr>
        <w:t xml:space="preserve"> Source code:</w:t>
      </w:r>
    </w:p>
    <w:p w14:paraId="72099834" w14:textId="7520F8D3" w:rsidR="00A00FB9" w:rsidRDefault="00A00FB9" w:rsidP="00BE60FD">
      <w:pPr>
        <w:spacing w:line="360" w:lineRule="auto"/>
        <w:ind w:left="360"/>
        <w:rPr>
          <w:b/>
          <w:bCs/>
        </w:rPr>
      </w:pPr>
    </w:p>
    <w:p w14:paraId="0CF6B343" w14:textId="1CC47FE4" w:rsidR="00A00FB9" w:rsidRDefault="00A00FB9" w:rsidP="00A333F8">
      <w:pPr>
        <w:spacing w:line="360" w:lineRule="auto"/>
        <w:rPr>
          <w:b/>
          <w:bCs/>
        </w:rPr>
      </w:pPr>
      <w:r>
        <w:rPr>
          <w:b/>
          <w:bCs/>
        </w:rPr>
        <w:t>Program 17 Screenshot:</w:t>
      </w:r>
    </w:p>
    <w:p w14:paraId="396B21F9" w14:textId="3FEF2772" w:rsidR="00AB419D" w:rsidRDefault="00AB419D" w:rsidP="00A333F8">
      <w:pPr>
        <w:spacing w:line="360" w:lineRule="auto"/>
        <w:rPr>
          <w:b/>
          <w:bCs/>
        </w:rPr>
      </w:pPr>
      <w:r w:rsidRPr="00AB419D">
        <w:rPr>
          <w:b/>
          <w:bCs/>
          <w:noProof/>
        </w:rPr>
        <w:drawing>
          <wp:inline distT="0" distB="0" distL="0" distR="0" wp14:anchorId="54C9233E" wp14:editId="5E17D90B">
            <wp:extent cx="5731510" cy="281305"/>
            <wp:effectExtent l="0" t="0" r="254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81305"/>
                    </a:xfrm>
                    <a:prstGeom prst="rect">
                      <a:avLst/>
                    </a:prstGeom>
                  </pic:spPr>
                </pic:pic>
              </a:graphicData>
            </a:graphic>
          </wp:inline>
        </w:drawing>
      </w:r>
    </w:p>
    <w:p w14:paraId="41C12A40" w14:textId="2A7E9F4F" w:rsidR="00A00FB9" w:rsidRDefault="00A00FB9" w:rsidP="00BE60FD">
      <w:pPr>
        <w:spacing w:line="360" w:lineRule="auto"/>
        <w:ind w:left="360"/>
        <w:rPr>
          <w:b/>
          <w:bCs/>
        </w:rPr>
      </w:pPr>
    </w:p>
    <w:p w14:paraId="56B26D2B" w14:textId="30C8286B" w:rsidR="00A00FB9" w:rsidRDefault="005A4297" w:rsidP="00A333F8">
      <w:pPr>
        <w:spacing w:line="360" w:lineRule="auto"/>
        <w:rPr>
          <w:b/>
          <w:bCs/>
        </w:rPr>
      </w:pPr>
      <w:r>
        <w:rPr>
          <w:b/>
          <w:bCs/>
        </w:rPr>
        <w:t>Program 18: Smallest Number</w:t>
      </w:r>
    </w:p>
    <w:p w14:paraId="367D7010" w14:textId="3F02ED38" w:rsidR="00A333F8" w:rsidRPr="00A333F8" w:rsidRDefault="00A333F8" w:rsidP="00A333F8">
      <w:pPr>
        <w:spacing w:line="360" w:lineRule="auto"/>
      </w:pPr>
      <w:r w:rsidRPr="00A333F8">
        <w:t>Write a program, which asks the user to input 2 integers. These values should be then passed into a function to determine which is the smallest. The function should return the smallest value.</w:t>
      </w:r>
    </w:p>
    <w:p w14:paraId="09C35A3B" w14:textId="6E5343B3" w:rsidR="005A4297" w:rsidRDefault="00A333F8" w:rsidP="00A333F8">
      <w:pPr>
        <w:spacing w:line="360" w:lineRule="auto"/>
      </w:pPr>
      <w:r w:rsidRPr="00A333F8">
        <w:t>This is the function prototype you must use:</w:t>
      </w:r>
    </w:p>
    <w:p w14:paraId="0B591960" w14:textId="60C9F4B8" w:rsidR="00A333F8" w:rsidRDefault="00675184" w:rsidP="00A333F8">
      <w:pPr>
        <w:spacing w:line="360" w:lineRule="auto"/>
      </w:pPr>
      <w:r w:rsidRPr="00675184">
        <w:rPr>
          <w:noProof/>
        </w:rPr>
        <w:drawing>
          <wp:inline distT="0" distB="0" distL="0" distR="0" wp14:anchorId="3500EFFD" wp14:editId="000381A0">
            <wp:extent cx="3362794" cy="371527"/>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62794" cy="371527"/>
                    </a:xfrm>
                    <a:prstGeom prst="rect">
                      <a:avLst/>
                    </a:prstGeom>
                  </pic:spPr>
                </pic:pic>
              </a:graphicData>
            </a:graphic>
          </wp:inline>
        </w:drawing>
      </w:r>
    </w:p>
    <w:p w14:paraId="29E2C925" w14:textId="10FB1860" w:rsidR="00FC5401" w:rsidRDefault="00D81E30" w:rsidP="00FC5401">
      <w:pPr>
        <w:spacing w:line="360" w:lineRule="auto"/>
      </w:pPr>
      <w:r>
        <w:t>Things to consider</w:t>
      </w:r>
      <w:r w:rsidR="00FC5401">
        <w:t>:</w:t>
      </w:r>
    </w:p>
    <w:p w14:paraId="0BE2C284" w14:textId="748CD936" w:rsidR="00857850" w:rsidRDefault="00FD6E0A" w:rsidP="00857850">
      <w:pPr>
        <w:pStyle w:val="ListParagraph"/>
        <w:numPr>
          <w:ilvl w:val="0"/>
          <w:numId w:val="2"/>
        </w:numPr>
        <w:spacing w:line="360" w:lineRule="auto"/>
      </w:pPr>
      <w:r>
        <w:t>Creating variables to hold user input</w:t>
      </w:r>
    </w:p>
    <w:p w14:paraId="7A780D98" w14:textId="77777777" w:rsidR="00683D9F" w:rsidRDefault="009929B3" w:rsidP="00857850">
      <w:pPr>
        <w:pStyle w:val="ListParagraph"/>
        <w:numPr>
          <w:ilvl w:val="0"/>
          <w:numId w:val="2"/>
        </w:numPr>
        <w:spacing w:line="360" w:lineRule="auto"/>
      </w:pPr>
      <w:r>
        <w:t xml:space="preserve">Not sure </w:t>
      </w:r>
      <w:r w:rsidR="00337D1F">
        <w:t xml:space="preserve">how to test which is bigger? </w:t>
      </w:r>
      <w:r w:rsidR="0038695F">
        <w:t>Look</w:t>
      </w:r>
      <w:r w:rsidR="00337D1F">
        <w:t xml:space="preserve"> back at</w:t>
      </w:r>
      <w:r w:rsidR="0038695F">
        <w:t xml:space="preserve"> week 2 Conditionals</w:t>
      </w:r>
    </w:p>
    <w:p w14:paraId="5A75D212" w14:textId="507D3134" w:rsidR="009929B3" w:rsidRDefault="006C4534" w:rsidP="00857850">
      <w:pPr>
        <w:pStyle w:val="ListParagraph"/>
        <w:numPr>
          <w:ilvl w:val="0"/>
          <w:numId w:val="2"/>
        </w:numPr>
        <w:spacing w:line="360" w:lineRule="auto"/>
      </w:pPr>
      <w:r>
        <w:t>H</w:t>
      </w:r>
      <w:r w:rsidR="00270BD2">
        <w:t xml:space="preserve">ave your program ask for the three sets of numbers </w:t>
      </w:r>
      <w:r w:rsidR="000E3E62">
        <w:t>before exiting. Look back at week 3 Loops.</w:t>
      </w:r>
      <w:r w:rsidR="00337D1F">
        <w:t xml:space="preserve"> </w:t>
      </w:r>
    </w:p>
    <w:p w14:paraId="7284317C" w14:textId="49B11805" w:rsidR="00FC5401" w:rsidRDefault="00FC5401" w:rsidP="00FC5401">
      <w:pPr>
        <w:pStyle w:val="ListParagraph"/>
        <w:numPr>
          <w:ilvl w:val="0"/>
          <w:numId w:val="2"/>
        </w:numPr>
        <w:spacing w:line="360" w:lineRule="auto"/>
      </w:pPr>
      <w:r>
        <w:t>How will you deal with numbers of the same value?</w:t>
      </w:r>
    </w:p>
    <w:p w14:paraId="32BCB001" w14:textId="3580D9F4" w:rsidR="00FC5401" w:rsidRPr="00FC5401" w:rsidRDefault="00FC5401" w:rsidP="00FC5401">
      <w:pPr>
        <w:spacing w:line="360" w:lineRule="auto"/>
        <w:rPr>
          <w:color w:val="FF0000"/>
        </w:rPr>
      </w:pPr>
      <w:r w:rsidRPr="00FC5401">
        <w:rPr>
          <w:color w:val="FF0000"/>
        </w:rPr>
        <w:t>Note: This is a function exercise and the result MUST be determined within the function body and then returned from the function.</w:t>
      </w:r>
    </w:p>
    <w:p w14:paraId="0BB8DF0C" w14:textId="77777777" w:rsidR="00FC5401" w:rsidRDefault="00FC5401" w:rsidP="00FC5401">
      <w:pPr>
        <w:spacing w:line="360" w:lineRule="auto"/>
      </w:pPr>
      <w:r>
        <w:t>Run your program using the following values. The screenshot must show the use of these elements:</w:t>
      </w:r>
    </w:p>
    <w:p w14:paraId="4E518A2D" w14:textId="2B363E48" w:rsidR="00FC5401" w:rsidRDefault="00FC5401" w:rsidP="00FC5401">
      <w:pPr>
        <w:spacing w:line="360" w:lineRule="auto"/>
      </w:pPr>
      <w:r>
        <w:t>1, 2</w:t>
      </w:r>
    </w:p>
    <w:p w14:paraId="292ED0BE" w14:textId="5B00256C" w:rsidR="00FC5401" w:rsidRDefault="00FC5401" w:rsidP="00FC5401">
      <w:pPr>
        <w:spacing w:line="360" w:lineRule="auto"/>
      </w:pPr>
      <w:r>
        <w:t>2, 1</w:t>
      </w:r>
    </w:p>
    <w:p w14:paraId="3EBE29EF" w14:textId="6DD577A6" w:rsidR="00FC5401" w:rsidRDefault="00FC5401" w:rsidP="00FC5401">
      <w:pPr>
        <w:spacing w:line="360" w:lineRule="auto"/>
      </w:pPr>
      <w:r>
        <w:t>5, 5</w:t>
      </w:r>
    </w:p>
    <w:p w14:paraId="315BFA64" w14:textId="30A19523" w:rsidR="000E3E62" w:rsidRDefault="000E3E62" w:rsidP="00FC5401">
      <w:pPr>
        <w:spacing w:line="360" w:lineRule="auto"/>
      </w:pPr>
    </w:p>
    <w:p w14:paraId="7D75EAD9" w14:textId="77777777" w:rsidR="000E3E62" w:rsidRDefault="000E3E62">
      <w:pPr>
        <w:rPr>
          <w:b/>
          <w:bCs/>
        </w:rPr>
      </w:pPr>
      <w:r>
        <w:rPr>
          <w:b/>
          <w:bCs/>
        </w:rPr>
        <w:lastRenderedPageBreak/>
        <w:br w:type="page"/>
      </w:r>
    </w:p>
    <w:p w14:paraId="41E32C24" w14:textId="6221967D" w:rsidR="000E3E62" w:rsidRDefault="000E3E62" w:rsidP="00FC5401">
      <w:pPr>
        <w:spacing w:line="360" w:lineRule="auto"/>
        <w:rPr>
          <w:b/>
          <w:bCs/>
        </w:rPr>
      </w:pPr>
      <w:r>
        <w:rPr>
          <w:b/>
          <w:bCs/>
        </w:rPr>
        <w:lastRenderedPageBreak/>
        <w:t>Program 18 Source Code:</w:t>
      </w:r>
    </w:p>
    <w:p w14:paraId="5F047A61" w14:textId="3AB7176D" w:rsidR="007D4E0C" w:rsidRDefault="007D4E0C" w:rsidP="00FC5401">
      <w:pPr>
        <w:spacing w:line="360" w:lineRule="auto"/>
        <w:rPr>
          <w:b/>
          <w:bCs/>
        </w:rPr>
      </w:pPr>
      <w:r w:rsidRPr="007D4E0C">
        <w:rPr>
          <w:b/>
          <w:bCs/>
          <w:noProof/>
        </w:rPr>
        <w:drawing>
          <wp:inline distT="0" distB="0" distL="0" distR="0" wp14:anchorId="1D0A78D5" wp14:editId="35CA3AC0">
            <wp:extent cx="2048161" cy="1648055"/>
            <wp:effectExtent l="0" t="0" r="9525" b="952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6"/>
                    <a:stretch>
                      <a:fillRect/>
                    </a:stretch>
                  </pic:blipFill>
                  <pic:spPr>
                    <a:xfrm>
                      <a:off x="0" y="0"/>
                      <a:ext cx="2048161" cy="1648055"/>
                    </a:xfrm>
                    <a:prstGeom prst="rect">
                      <a:avLst/>
                    </a:prstGeom>
                  </pic:spPr>
                </pic:pic>
              </a:graphicData>
            </a:graphic>
          </wp:inline>
        </w:drawing>
      </w:r>
    </w:p>
    <w:p w14:paraId="7ABD17ED" w14:textId="77777777" w:rsidR="000E3E62" w:rsidRDefault="000E3E62" w:rsidP="00FC5401">
      <w:pPr>
        <w:spacing w:line="360" w:lineRule="auto"/>
        <w:rPr>
          <w:b/>
          <w:bCs/>
        </w:rPr>
      </w:pPr>
    </w:p>
    <w:p w14:paraId="4DCF23DA" w14:textId="6773F7ED" w:rsidR="000E3E62" w:rsidRDefault="000E3E62" w:rsidP="00FC5401">
      <w:pPr>
        <w:spacing w:line="360" w:lineRule="auto"/>
        <w:rPr>
          <w:b/>
          <w:bCs/>
        </w:rPr>
      </w:pPr>
      <w:r>
        <w:rPr>
          <w:b/>
          <w:bCs/>
        </w:rPr>
        <w:t>Program 18 Screenshot:</w:t>
      </w:r>
    </w:p>
    <w:p w14:paraId="66FB3376" w14:textId="4DF21314" w:rsidR="000E3E62" w:rsidRDefault="000E3E62" w:rsidP="00FC5401">
      <w:pPr>
        <w:spacing w:line="360" w:lineRule="auto"/>
        <w:rPr>
          <w:b/>
          <w:bCs/>
        </w:rPr>
      </w:pPr>
    </w:p>
    <w:p w14:paraId="5AD2BE9B" w14:textId="2ACC28EB" w:rsidR="000E3E62" w:rsidRDefault="004348FB" w:rsidP="00FC5401">
      <w:pPr>
        <w:spacing w:line="360" w:lineRule="auto"/>
        <w:rPr>
          <w:b/>
          <w:bCs/>
        </w:rPr>
      </w:pPr>
      <w:r>
        <w:rPr>
          <w:b/>
          <w:bCs/>
        </w:rPr>
        <w:t>Program 19: Odds and Evens</w:t>
      </w:r>
    </w:p>
    <w:p w14:paraId="1ED5DF60" w14:textId="6FB1EC1E" w:rsidR="00186F77" w:rsidRPr="00186F77" w:rsidRDefault="00186F77" w:rsidP="00186F77">
      <w:pPr>
        <w:spacing w:line="360" w:lineRule="auto"/>
      </w:pPr>
      <w:r w:rsidRPr="00186F77">
        <w:t>Write a program, which asks the user to input 10 integers. These values should be then passed individually to a function, which will determine whether the value is odd or even. Th</w:t>
      </w:r>
      <w:r w:rsidR="00AB2553">
        <w:t>is</w:t>
      </w:r>
      <w:r w:rsidRPr="00186F77">
        <w:t xml:space="preserve"> function should return a </w:t>
      </w:r>
      <w:proofErr w:type="spellStart"/>
      <w:r w:rsidRPr="00186F77">
        <w:t>boolean</w:t>
      </w:r>
      <w:proofErr w:type="spellEnd"/>
      <w:r w:rsidRPr="00186F77">
        <w:t xml:space="preserve"> value.</w:t>
      </w:r>
    </w:p>
    <w:p w14:paraId="767C5B16" w14:textId="3FAF5C12" w:rsidR="00186F77" w:rsidRPr="00186F77" w:rsidRDefault="00186F77" w:rsidP="00186F77">
      <w:pPr>
        <w:spacing w:line="360" w:lineRule="auto"/>
      </w:pPr>
      <w:r w:rsidRPr="00186F77">
        <w:t>In the event of the value being odd, it should be added to an odd count, and in the event of it being even it should be added to the even count.</w:t>
      </w:r>
    </w:p>
    <w:p w14:paraId="754A783D" w14:textId="40819A51" w:rsidR="004348FB" w:rsidRDefault="00186F77" w:rsidP="00186F77">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4709FA94" w14:textId="29A1B470" w:rsidR="00A712B8" w:rsidRDefault="00A712B8" w:rsidP="00186F77">
      <w:pPr>
        <w:spacing w:line="360" w:lineRule="auto"/>
      </w:pPr>
      <w:r w:rsidRPr="00A712B8">
        <w:rPr>
          <w:noProof/>
        </w:rPr>
        <w:drawing>
          <wp:inline distT="0" distB="0" distL="0" distR="0" wp14:anchorId="4CE674DE" wp14:editId="6391F760">
            <wp:extent cx="5731510" cy="283845"/>
            <wp:effectExtent l="0" t="0" r="254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83845"/>
                    </a:xfrm>
                    <a:prstGeom prst="rect">
                      <a:avLst/>
                    </a:prstGeom>
                  </pic:spPr>
                </pic:pic>
              </a:graphicData>
            </a:graphic>
          </wp:inline>
        </w:drawing>
      </w:r>
    </w:p>
    <w:p w14:paraId="3B940315" w14:textId="0AE5E3A4" w:rsidR="007357F5" w:rsidRPr="0056094E" w:rsidRDefault="0056094E" w:rsidP="00186F77">
      <w:pPr>
        <w:spacing w:line="360" w:lineRule="auto"/>
        <w:rPr>
          <w:color w:val="FF0000"/>
        </w:rPr>
      </w:pPr>
      <w:r w:rsidRPr="0056094E">
        <w:rPr>
          <w:color w:val="FF0000"/>
        </w:rPr>
        <w:t>Note: This is a function exercise and MUST demonstrate the use of functions as detailed above</w:t>
      </w:r>
    </w:p>
    <w:p w14:paraId="305AAED8" w14:textId="679046E1" w:rsidR="0056094E" w:rsidRDefault="0056094E" w:rsidP="00186F77">
      <w:pPr>
        <w:spacing w:line="360" w:lineRule="auto"/>
        <w:rPr>
          <w:b/>
          <w:bCs/>
        </w:rPr>
      </w:pPr>
      <w:r>
        <w:rPr>
          <w:b/>
          <w:bCs/>
        </w:rPr>
        <w:t>Things to consider:</w:t>
      </w:r>
    </w:p>
    <w:p w14:paraId="24FC07BF" w14:textId="418FF398" w:rsidR="00E11E29" w:rsidRPr="00E11E29" w:rsidRDefault="00E11E29" w:rsidP="00186F77">
      <w:pPr>
        <w:spacing w:line="360" w:lineRule="auto"/>
      </w:pPr>
      <w:r>
        <w:t xml:space="preserve">It might be useful to write some pseudo code in a notepad </w:t>
      </w:r>
      <w:r w:rsidR="002A4CD5">
        <w:t>doc to plan out what the program needs,</w:t>
      </w:r>
    </w:p>
    <w:p w14:paraId="0FE83CD4" w14:textId="4DC95F54" w:rsidR="0056094E" w:rsidRPr="002A4CD5" w:rsidRDefault="00E11E29" w:rsidP="00E11E29">
      <w:pPr>
        <w:pStyle w:val="ListParagraph"/>
        <w:numPr>
          <w:ilvl w:val="0"/>
          <w:numId w:val="3"/>
        </w:numPr>
        <w:spacing w:line="360" w:lineRule="auto"/>
        <w:rPr>
          <w:b/>
          <w:bCs/>
        </w:rPr>
      </w:pPr>
      <w:r>
        <w:t>What local variables are needed</w:t>
      </w:r>
      <w:r w:rsidR="002A4CD5">
        <w:t>?</w:t>
      </w:r>
    </w:p>
    <w:p w14:paraId="415AF8E6" w14:textId="5021DB62" w:rsidR="002A4CD5" w:rsidRPr="00FF4E94" w:rsidRDefault="002A4CD5" w:rsidP="00E11E29">
      <w:pPr>
        <w:pStyle w:val="ListParagraph"/>
        <w:numPr>
          <w:ilvl w:val="0"/>
          <w:numId w:val="3"/>
        </w:numPr>
        <w:spacing w:line="360" w:lineRule="auto"/>
        <w:rPr>
          <w:b/>
          <w:bCs/>
        </w:rPr>
      </w:pPr>
      <w:r>
        <w:t>How will you ask for the 10 numbers?</w:t>
      </w:r>
    </w:p>
    <w:p w14:paraId="7D3111C1" w14:textId="2A58C90A" w:rsidR="00FF4E94" w:rsidRPr="00FF4E94" w:rsidRDefault="00FF4E94" w:rsidP="00FF4E94">
      <w:pPr>
        <w:pStyle w:val="ListParagraph"/>
        <w:numPr>
          <w:ilvl w:val="0"/>
          <w:numId w:val="3"/>
        </w:numPr>
        <w:spacing w:line="360" w:lineRule="auto"/>
        <w:rPr>
          <w:b/>
          <w:bCs/>
        </w:rPr>
      </w:pPr>
      <w:r>
        <w:t>When will you call the Boolean is odd or even function?</w:t>
      </w:r>
    </w:p>
    <w:p w14:paraId="2B255A6D" w14:textId="499BD565" w:rsidR="00FF4E94" w:rsidRPr="000D0ABE" w:rsidRDefault="00FF4E94" w:rsidP="00FF4E94">
      <w:pPr>
        <w:pStyle w:val="ListParagraph"/>
        <w:numPr>
          <w:ilvl w:val="0"/>
          <w:numId w:val="3"/>
        </w:numPr>
        <w:spacing w:line="360" w:lineRule="auto"/>
        <w:rPr>
          <w:b/>
          <w:bCs/>
        </w:rPr>
      </w:pPr>
      <w:r>
        <w:t xml:space="preserve">When will you call the </w:t>
      </w:r>
      <w:proofErr w:type="spellStart"/>
      <w:r w:rsidR="00C57BC6">
        <w:t>outputResults</w:t>
      </w:r>
      <w:proofErr w:type="spellEnd"/>
      <w:r w:rsidR="00C57BC6">
        <w:t xml:space="preserve"> function and what variables do you need to pass to it?</w:t>
      </w:r>
    </w:p>
    <w:p w14:paraId="7A565296" w14:textId="2D8CDCB7" w:rsidR="000D0ABE" w:rsidRPr="00C44F1D" w:rsidRDefault="000D0ABE" w:rsidP="00FF4E94">
      <w:pPr>
        <w:pStyle w:val="ListParagraph"/>
        <w:numPr>
          <w:ilvl w:val="0"/>
          <w:numId w:val="3"/>
        </w:numPr>
        <w:spacing w:line="360" w:lineRule="auto"/>
        <w:rPr>
          <w:b/>
          <w:bCs/>
        </w:rPr>
      </w:pPr>
      <w:r>
        <w:lastRenderedPageBreak/>
        <w:t>The ou</w:t>
      </w:r>
      <w:r w:rsidR="00F67400">
        <w:t>t</w:t>
      </w:r>
      <w:r>
        <w:t>put should tell the user how many odd numbers were entered followed by the grand total</w:t>
      </w:r>
      <w:r w:rsidR="00F67400">
        <w:t xml:space="preserve"> of the odd numbers sum and the same with the even numbers.</w:t>
      </w:r>
    </w:p>
    <w:p w14:paraId="35366C59" w14:textId="65D19911" w:rsidR="00C44F1D" w:rsidRDefault="00904996" w:rsidP="00C44F1D">
      <w:pPr>
        <w:spacing w:line="360" w:lineRule="auto"/>
        <w:rPr>
          <w:b/>
          <w:bCs/>
        </w:rPr>
      </w:pPr>
      <w:r>
        <w:rPr>
          <w:b/>
          <w:bCs/>
        </w:rPr>
        <w:t>Program 19 Source code:</w:t>
      </w:r>
    </w:p>
    <w:p w14:paraId="34EA122B" w14:textId="12C7D22B" w:rsidR="004131D5" w:rsidRDefault="004131D5" w:rsidP="00C44F1D">
      <w:pPr>
        <w:spacing w:line="360" w:lineRule="auto"/>
        <w:rPr>
          <w:b/>
          <w:bCs/>
        </w:rPr>
      </w:pPr>
    </w:p>
    <w:p w14:paraId="16D6673B" w14:textId="613A7A60" w:rsidR="004131D5" w:rsidRDefault="004131D5" w:rsidP="00C44F1D">
      <w:pPr>
        <w:spacing w:line="360" w:lineRule="auto"/>
        <w:rPr>
          <w:b/>
          <w:bCs/>
        </w:rPr>
      </w:pPr>
      <w:r w:rsidRPr="004131D5">
        <w:rPr>
          <w:b/>
          <w:bCs/>
          <w:noProof/>
        </w:rPr>
        <w:drawing>
          <wp:inline distT="0" distB="0" distL="0" distR="0" wp14:anchorId="1B758DF8" wp14:editId="07D41573">
            <wp:extent cx="2705478" cy="3839111"/>
            <wp:effectExtent l="0" t="0" r="0" b="952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8"/>
                    <a:stretch>
                      <a:fillRect/>
                    </a:stretch>
                  </pic:blipFill>
                  <pic:spPr>
                    <a:xfrm>
                      <a:off x="0" y="0"/>
                      <a:ext cx="2705478" cy="3839111"/>
                    </a:xfrm>
                    <a:prstGeom prst="rect">
                      <a:avLst/>
                    </a:prstGeom>
                  </pic:spPr>
                </pic:pic>
              </a:graphicData>
            </a:graphic>
          </wp:inline>
        </w:drawing>
      </w:r>
    </w:p>
    <w:p w14:paraId="7055C98B" w14:textId="2621D7E7" w:rsidR="00904996" w:rsidRDefault="00904996" w:rsidP="00C44F1D">
      <w:pPr>
        <w:spacing w:line="360" w:lineRule="auto"/>
        <w:rPr>
          <w:b/>
          <w:bCs/>
        </w:rPr>
      </w:pPr>
    </w:p>
    <w:p w14:paraId="7B647CE0" w14:textId="1E5377DB" w:rsidR="00A604D2" w:rsidRDefault="00904996" w:rsidP="00C44F1D">
      <w:pPr>
        <w:spacing w:line="360" w:lineRule="auto"/>
        <w:rPr>
          <w:b/>
          <w:bCs/>
        </w:rPr>
      </w:pPr>
      <w:r>
        <w:rPr>
          <w:b/>
          <w:bCs/>
        </w:rPr>
        <w:t>Program 19 Screenshot:</w:t>
      </w:r>
    </w:p>
    <w:p w14:paraId="0329CA9A" w14:textId="77777777" w:rsidR="00A604D2" w:rsidRDefault="00A604D2">
      <w:pPr>
        <w:rPr>
          <w:b/>
          <w:bCs/>
        </w:rPr>
      </w:pPr>
      <w:r>
        <w:rPr>
          <w:b/>
          <w:bCs/>
        </w:rPr>
        <w:br w:type="page"/>
      </w:r>
    </w:p>
    <w:p w14:paraId="49961940" w14:textId="7E5DDE19" w:rsidR="00904996" w:rsidRDefault="00A604D2" w:rsidP="00C44F1D">
      <w:pPr>
        <w:spacing w:line="360" w:lineRule="auto"/>
        <w:rPr>
          <w:b/>
          <w:bCs/>
        </w:rPr>
      </w:pPr>
      <w:r>
        <w:rPr>
          <w:b/>
          <w:bCs/>
        </w:rPr>
        <w:lastRenderedPageBreak/>
        <w:t xml:space="preserve">Program </w:t>
      </w:r>
      <w:r w:rsidR="000F5E71">
        <w:rPr>
          <w:b/>
          <w:bCs/>
        </w:rPr>
        <w:t>20: Simple Text Battle</w:t>
      </w:r>
    </w:p>
    <w:p w14:paraId="686FD492" w14:textId="1E3928FF" w:rsidR="003D7990" w:rsidRDefault="006D11D1" w:rsidP="00C44F1D">
      <w:pPr>
        <w:spacing w:line="360" w:lineRule="auto"/>
      </w:pPr>
      <w:r>
        <w:rPr>
          <w:noProof/>
        </w:rPr>
        <mc:AlternateContent>
          <mc:Choice Requires="wps">
            <w:drawing>
              <wp:anchor distT="228600" distB="228600" distL="228600" distR="228600" simplePos="0" relativeHeight="251659264" behindDoc="1" locked="0" layoutInCell="1" allowOverlap="1" wp14:anchorId="0A383E02" wp14:editId="11E68359">
                <wp:simplePos x="0" y="0"/>
                <wp:positionH relativeFrom="margin">
                  <wp:posOffset>219075</wp:posOffset>
                </wp:positionH>
                <wp:positionV relativeFrom="margin">
                  <wp:posOffset>1276985</wp:posOffset>
                </wp:positionV>
                <wp:extent cx="5514975" cy="1490345"/>
                <wp:effectExtent l="0" t="0" r="9525" b="1905"/>
                <wp:wrapSquare wrapText="bothSides"/>
                <wp:docPr id="36" name="Text Box 36"/>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3D58BD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22626B42" w14:textId="77777777" w:rsidR="00BC1A14" w:rsidRPr="00BC1A14" w:rsidRDefault="00BC1A14" w:rsidP="00BC1A14">
                            <w:pPr>
                              <w:pStyle w:val="NoSpacing"/>
                              <w:rPr>
                                <w:rFonts w:eastAsiaTheme="minorHAnsi"/>
                                <w:color w:val="323E4F" w:themeColor="text2" w:themeShade="BF"/>
                                <w:sz w:val="24"/>
                                <w:szCs w:val="24"/>
                                <w:lang w:val="en-GB"/>
                              </w:rPr>
                            </w:pPr>
                          </w:p>
                          <w:p w14:paraId="34B986A3"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4C6EF5E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57DB8A56" w14:textId="77777777" w:rsidR="00BC1A14" w:rsidRPr="00BC1A14" w:rsidRDefault="00BC1A14" w:rsidP="00BC1A14">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1C56D7AA" w14:textId="77777777" w:rsidR="00BC1A14" w:rsidRPr="00BC1A14" w:rsidRDefault="00BC1A14" w:rsidP="00BC1A14">
                            <w:pPr>
                              <w:pStyle w:val="NoSpacing"/>
                              <w:rPr>
                                <w:rFonts w:eastAsiaTheme="minorHAnsi"/>
                                <w:color w:val="323E4F" w:themeColor="text2" w:themeShade="BF"/>
                                <w:sz w:val="24"/>
                                <w:szCs w:val="24"/>
                                <w:lang w:val="en-GB"/>
                              </w:rPr>
                            </w:pPr>
                          </w:p>
                          <w:p w14:paraId="4A9C671B"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6D2C422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55F3FAE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EE9864" w14:textId="77777777" w:rsidR="00BC1A14" w:rsidRPr="00BC1A14" w:rsidRDefault="00BC1A14" w:rsidP="00BC1A14">
                            <w:pPr>
                              <w:pStyle w:val="NoSpacing"/>
                              <w:rPr>
                                <w:rFonts w:eastAsiaTheme="minorHAnsi"/>
                                <w:color w:val="323E4F" w:themeColor="text2" w:themeShade="BF"/>
                                <w:sz w:val="24"/>
                                <w:szCs w:val="24"/>
                                <w:lang w:val="en-GB"/>
                              </w:rPr>
                            </w:pPr>
                          </w:p>
                          <w:p w14:paraId="5B58E79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7CB8FBE4" w14:textId="77777777" w:rsidR="00BC1A14" w:rsidRPr="00BC1A14" w:rsidRDefault="00BC1A14" w:rsidP="00BC1A14">
                            <w:pPr>
                              <w:pStyle w:val="NoSpacing"/>
                              <w:rPr>
                                <w:rFonts w:eastAsiaTheme="minorHAnsi"/>
                                <w:color w:val="323E4F" w:themeColor="text2" w:themeShade="BF"/>
                                <w:sz w:val="24"/>
                                <w:szCs w:val="24"/>
                                <w:lang w:val="en-GB"/>
                              </w:rPr>
                            </w:pPr>
                          </w:p>
                          <w:p w14:paraId="5FA465F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40E7C22A" w14:textId="77777777" w:rsidR="00BC1A14" w:rsidRPr="00BC1A14" w:rsidRDefault="00BC1A14" w:rsidP="00BC1A14">
                            <w:pPr>
                              <w:pStyle w:val="NoSpacing"/>
                              <w:rPr>
                                <w:rFonts w:eastAsiaTheme="minorHAnsi"/>
                                <w:color w:val="323E4F" w:themeColor="text2" w:themeShade="BF"/>
                                <w:sz w:val="24"/>
                                <w:szCs w:val="24"/>
                                <w:lang w:val="en-GB"/>
                              </w:rPr>
                            </w:pPr>
                          </w:p>
                          <w:p w14:paraId="1610A98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 loop to run as long as playing is true</w:t>
                            </w:r>
                          </w:p>
                          <w:p w14:paraId="1843E1C8"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7F396B4D"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58D66B4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34DE317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store users choice</w:t>
                            </w:r>
                          </w:p>
                          <w:p w14:paraId="4B1CCF0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2B3EA10C"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1CB525F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6C7E8869" w14:textId="77777777" w:rsidR="00BC1A14" w:rsidRPr="00BC1A14" w:rsidRDefault="00BC1A14" w:rsidP="00BC1A14">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72632776" w14:textId="31E6FF94" w:rsidR="00332921" w:rsidRDefault="00BC1A14" w:rsidP="00BC1A14">
                            <w:pPr>
                              <w:pStyle w:val="NoSpacing"/>
                              <w:rPr>
                                <w:color w:val="44546A" w:themeColor="text2"/>
                                <w:sz w:val="18"/>
                                <w:szCs w:val="18"/>
                              </w:rPr>
                            </w:pPr>
                            <w:r w:rsidRPr="00BC1A14">
                              <w:rPr>
                                <w:rFonts w:eastAsiaTheme="minorHAnsi"/>
                                <w:color w:val="323E4F" w:themeColor="text2" w:themeShade="BF"/>
                                <w:sz w:val="24"/>
                                <w:szCs w:val="24"/>
                                <w:lang w:val="en-GB"/>
                              </w:rPr>
                              <w:t>return 0;</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A383E02" id="_x0000_t202" coordsize="21600,21600" o:spt="202" path="m,l,21600r21600,l21600,xe">
                <v:stroke joinstyle="miter"/>
                <v:path gradientshapeok="t" o:connecttype="rect"/>
              </v:shapetype>
              <v:shape id="Text Box 36" o:spid="_x0000_s1026" type="#_x0000_t202" style="position:absolute;margin-left:17.25pt;margin-top:100.55pt;width:434.25pt;height:117.35pt;z-index:-251657216;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" fillcolor="#e9e8e8 [2899]" stroked="f" strokeweight=".5pt">
                <v:fill color2="#e1e0e0 [3139]" rotate="t" focusposition=".5,.5" focussize="-.5,-.5" focus="100%" type="gradientRadial"/>
                <v:textbox style="mso-fit-shape-to-text:t" inset="14.4pt,14.4pt,14.4pt,14.4pt">
                  <w:txbxContent>
                    <w:p w14:paraId="33D58BD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22626B42" w14:textId="77777777" w:rsidR="00BC1A14" w:rsidRPr="00BC1A14" w:rsidRDefault="00BC1A14" w:rsidP="00BC1A14">
                      <w:pPr>
                        <w:pStyle w:val="NoSpacing"/>
                        <w:rPr>
                          <w:rFonts w:eastAsiaTheme="minorHAnsi"/>
                          <w:color w:val="323E4F" w:themeColor="text2" w:themeShade="BF"/>
                          <w:sz w:val="24"/>
                          <w:szCs w:val="24"/>
                          <w:lang w:val="en-GB"/>
                        </w:rPr>
                      </w:pPr>
                    </w:p>
                    <w:p w14:paraId="34B986A3"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4C6EF5E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57DB8A56" w14:textId="77777777" w:rsidR="00BC1A14" w:rsidRPr="00BC1A14" w:rsidRDefault="00BC1A14" w:rsidP="00BC1A14">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1C56D7AA" w14:textId="77777777" w:rsidR="00BC1A14" w:rsidRPr="00BC1A14" w:rsidRDefault="00BC1A14" w:rsidP="00BC1A14">
                      <w:pPr>
                        <w:pStyle w:val="NoSpacing"/>
                        <w:rPr>
                          <w:rFonts w:eastAsiaTheme="minorHAnsi"/>
                          <w:color w:val="323E4F" w:themeColor="text2" w:themeShade="BF"/>
                          <w:sz w:val="24"/>
                          <w:szCs w:val="24"/>
                          <w:lang w:val="en-GB"/>
                        </w:rPr>
                      </w:pPr>
                    </w:p>
                    <w:p w14:paraId="4A9C671B"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6D2C422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55F3FAE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EE9864" w14:textId="77777777" w:rsidR="00BC1A14" w:rsidRPr="00BC1A14" w:rsidRDefault="00BC1A14" w:rsidP="00BC1A14">
                      <w:pPr>
                        <w:pStyle w:val="NoSpacing"/>
                        <w:rPr>
                          <w:rFonts w:eastAsiaTheme="minorHAnsi"/>
                          <w:color w:val="323E4F" w:themeColor="text2" w:themeShade="BF"/>
                          <w:sz w:val="24"/>
                          <w:szCs w:val="24"/>
                          <w:lang w:val="en-GB"/>
                        </w:rPr>
                      </w:pPr>
                    </w:p>
                    <w:p w14:paraId="5B58E79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7CB8FBE4" w14:textId="77777777" w:rsidR="00BC1A14" w:rsidRPr="00BC1A14" w:rsidRDefault="00BC1A14" w:rsidP="00BC1A14">
                      <w:pPr>
                        <w:pStyle w:val="NoSpacing"/>
                        <w:rPr>
                          <w:rFonts w:eastAsiaTheme="minorHAnsi"/>
                          <w:color w:val="323E4F" w:themeColor="text2" w:themeShade="BF"/>
                          <w:sz w:val="24"/>
                          <w:szCs w:val="24"/>
                          <w:lang w:val="en-GB"/>
                        </w:rPr>
                      </w:pPr>
                    </w:p>
                    <w:p w14:paraId="5FA465F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40E7C22A" w14:textId="77777777" w:rsidR="00BC1A14" w:rsidRPr="00BC1A14" w:rsidRDefault="00BC1A14" w:rsidP="00BC1A14">
                      <w:pPr>
                        <w:pStyle w:val="NoSpacing"/>
                        <w:rPr>
                          <w:rFonts w:eastAsiaTheme="minorHAnsi"/>
                          <w:color w:val="323E4F" w:themeColor="text2" w:themeShade="BF"/>
                          <w:sz w:val="24"/>
                          <w:szCs w:val="24"/>
                          <w:lang w:val="en-GB"/>
                        </w:rPr>
                      </w:pPr>
                    </w:p>
                    <w:p w14:paraId="1610A98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 loop to run as long as playing is true</w:t>
                      </w:r>
                    </w:p>
                    <w:p w14:paraId="1843E1C8"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7F396B4D"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58D66B4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34DE317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store users choice</w:t>
                      </w:r>
                    </w:p>
                    <w:p w14:paraId="4B1CCF0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2B3EA10C"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1CB525F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6C7E8869" w14:textId="77777777" w:rsidR="00BC1A14" w:rsidRPr="00BC1A14" w:rsidRDefault="00BC1A14" w:rsidP="00BC1A14">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72632776" w14:textId="31E6FF94" w:rsidR="00332921" w:rsidRDefault="00BC1A14" w:rsidP="00BC1A14">
                      <w:pPr>
                        <w:pStyle w:val="NoSpacing"/>
                        <w:rPr>
                          <w:color w:val="44546A" w:themeColor="text2"/>
                          <w:sz w:val="18"/>
                          <w:szCs w:val="18"/>
                        </w:rPr>
                      </w:pPr>
                      <w:r w:rsidRPr="00BC1A14">
                        <w:rPr>
                          <w:rFonts w:eastAsiaTheme="minorHAnsi"/>
                          <w:color w:val="323E4F" w:themeColor="text2" w:themeShade="BF"/>
                          <w:sz w:val="24"/>
                          <w:szCs w:val="24"/>
                          <w:lang w:val="en-GB"/>
                        </w:rPr>
                        <w:t>return 0;</w:t>
                      </w:r>
                    </w:p>
                  </w:txbxContent>
                </v:textbox>
                <w10:wrap type="square" anchorx="margin" anchory="margin"/>
              </v:shape>
            </w:pict>
          </mc:Fallback>
        </mc:AlternateContent>
      </w:r>
      <w:r w:rsidR="003D7990">
        <w:t>Below you have been provided with some simple pseudo code for you to work from. The aim is to recreate the program in working code</w:t>
      </w:r>
      <w:r w:rsidR="006A1561">
        <w:t xml:space="preserve"> using everything you have covered in lectures and tutorials so far</w:t>
      </w:r>
      <w:r w:rsidR="00EC0C08">
        <w:t>.</w:t>
      </w:r>
    </w:p>
    <w:p w14:paraId="20D09172" w14:textId="2B804196" w:rsidR="00C03ECC" w:rsidRDefault="00C03ECC">
      <w:r>
        <w:br w:type="page"/>
      </w:r>
    </w:p>
    <w:p w14:paraId="7340BF95" w14:textId="4A9A0C17" w:rsidR="004A213D" w:rsidRDefault="004A213D">
      <w:r>
        <w:rPr>
          <w:noProof/>
        </w:rPr>
        <w:lastRenderedPageBreak/>
        <mc:AlternateContent>
          <mc:Choice Requires="wps">
            <w:drawing>
              <wp:anchor distT="228600" distB="228600" distL="228600" distR="228600" simplePos="0" relativeHeight="251661312" behindDoc="1" locked="0" layoutInCell="1" allowOverlap="1" wp14:anchorId="045DABA4" wp14:editId="12CEA367">
                <wp:simplePos x="0" y="0"/>
                <wp:positionH relativeFrom="margin">
                  <wp:posOffset>-666750</wp:posOffset>
                </wp:positionH>
                <wp:positionV relativeFrom="margin">
                  <wp:align>top</wp:align>
                </wp:positionV>
                <wp:extent cx="7096125" cy="8324850"/>
                <wp:effectExtent l="0" t="0" r="9525" b="0"/>
                <wp:wrapSquare wrapText="bothSides"/>
                <wp:docPr id="5" name="Text Box 5"/>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417025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ttack choice function*</w:t>
                            </w:r>
                          </w:p>
                          <w:p w14:paraId="21C1609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2A3D91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100;</w:t>
                            </w:r>
                          </w:p>
                          <w:p w14:paraId="32CC762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p>
                          <w:p w14:paraId="68DDFA2E"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t>switch statement(condition user choice)</w:t>
                            </w:r>
                          </w:p>
                          <w:p w14:paraId="26D3972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1E5A378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06108AF7" w14:textId="22A50C0A"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sword damage</w:t>
                            </w:r>
                          </w:p>
                          <w:p w14:paraId="43AFC833"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9A0154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D5D534F"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051C39C"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7BC9FD3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0F03A35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199CEB70" w14:textId="215A5CC1"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magic damage</w:t>
                            </w:r>
                          </w:p>
                          <w:p w14:paraId="3400E41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213ABC8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655FDBD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9819B8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6C393EE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6B2ECCC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7D71E1CD" w14:textId="57D1A95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axe damage</w:t>
                            </w:r>
                          </w:p>
                          <w:p w14:paraId="14F05FA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6492259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55B9EEB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907FE41" w14:textId="77777777" w:rsid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2B1F5A8" w14:textId="04A8C5AF" w:rsidR="00C03ECC" w:rsidRDefault="00C03ECC" w:rsidP="00C03ECC">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DABA4" id="Text Box 5" o:spid="_x0000_s1027" type="#_x0000_t202" style="position:absolute;margin-left:-52.5pt;margin-top:0;width:558.75pt;height:655.5pt;z-index:-251655168;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" fillcolor="#e9e8e8 [2899]" stroked="f" strokeweight=".5pt">
                <v:fill color2="#e1e0e0 [3139]" rotate="t" focusposition=".5,.5" focussize="-.5,-.5" focus="100%" type="gradientRadial"/>
                <v:textbox inset="14.4pt,14.4pt,14.4pt,14.4pt">
                  <w:txbxContent>
                    <w:p w14:paraId="2417025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ttack choice function*</w:t>
                      </w:r>
                    </w:p>
                    <w:p w14:paraId="21C1609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2A3D91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100;</w:t>
                      </w:r>
                    </w:p>
                    <w:p w14:paraId="32CC762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p>
                    <w:p w14:paraId="68DDFA2E"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t>switch statement(condition user choice)</w:t>
                      </w:r>
                    </w:p>
                    <w:p w14:paraId="26D3972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1E5A378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06108AF7" w14:textId="22A50C0A"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sword damage</w:t>
                      </w:r>
                    </w:p>
                    <w:p w14:paraId="43AFC833"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9A0154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D5D534F"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051C39C"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7BC9FD3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0F03A35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199CEB70" w14:textId="215A5CC1"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magic damage</w:t>
                      </w:r>
                    </w:p>
                    <w:p w14:paraId="3400E41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213ABC8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655FDBD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9819B8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6C393EE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6B2ECCC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7D71E1CD" w14:textId="57D1A95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axe damage</w:t>
                      </w:r>
                    </w:p>
                    <w:p w14:paraId="14F05FA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6492259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55B9EEB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907FE41" w14:textId="77777777" w:rsid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2B1F5A8" w14:textId="04A8C5AF" w:rsidR="00C03ECC" w:rsidRDefault="00C03ECC" w:rsidP="00C03ECC">
                      <w:pPr>
                        <w:pStyle w:val="NoSpacing"/>
                        <w:jc w:val="right"/>
                        <w:rPr>
                          <w:color w:val="44546A" w:themeColor="text2"/>
                          <w:sz w:val="18"/>
                          <w:szCs w:val="18"/>
                        </w:rPr>
                      </w:pPr>
                    </w:p>
                  </w:txbxContent>
                </v:textbox>
                <w10:wrap type="square" anchorx="margin" anchory="margin"/>
              </v:shape>
            </w:pict>
          </mc:Fallback>
        </mc:AlternateContent>
      </w:r>
      <w:r>
        <w:br w:type="page"/>
      </w:r>
    </w:p>
    <w:p w14:paraId="4DE9B17F" w14:textId="5D6BF694" w:rsidR="00EC0C08" w:rsidRDefault="00DE41CF" w:rsidP="00C44F1D">
      <w:pPr>
        <w:spacing w:line="360" w:lineRule="auto"/>
      </w:pPr>
      <w:r>
        <w:rPr>
          <w:noProof/>
        </w:rPr>
        <w:lastRenderedPageBreak/>
        <mc:AlternateContent>
          <mc:Choice Requires="wps">
            <w:drawing>
              <wp:anchor distT="228600" distB="228600" distL="228600" distR="228600" simplePos="0" relativeHeight="251663360" behindDoc="1" locked="0" layoutInCell="1" allowOverlap="1" wp14:anchorId="1A58F135" wp14:editId="458FC478">
                <wp:simplePos x="0" y="0"/>
                <wp:positionH relativeFrom="margin">
                  <wp:posOffset>-495300</wp:posOffset>
                </wp:positionH>
                <wp:positionV relativeFrom="margin">
                  <wp:align>center</wp:align>
                </wp:positionV>
                <wp:extent cx="6505575" cy="7086600"/>
                <wp:effectExtent l="0" t="0" r="9525" b="0"/>
                <wp:wrapSquare wrapText="bothSides"/>
                <wp:docPr id="12" name="Text Box 12"/>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39ADD8E" w14:textId="3A7D033D" w:rsidR="00046CC2" w:rsidRPr="00046CC2" w:rsidRDefault="00046CC2" w:rsidP="00046CC2">
                            <w:pPr>
                              <w:rPr>
                                <w:color w:val="323E4F" w:themeColor="text2" w:themeShade="BF"/>
                                <w:sz w:val="24"/>
                                <w:szCs w:val="24"/>
                              </w:rPr>
                            </w:pPr>
                            <w:r w:rsidRPr="00046CC2">
                              <w:rPr>
                                <w:color w:val="323E4F" w:themeColor="text2" w:themeShade="BF"/>
                                <w:sz w:val="24"/>
                                <w:szCs w:val="24"/>
                              </w:rPr>
                              <w:t>*play state function*</w:t>
                            </w:r>
                          </w:p>
                          <w:p w14:paraId="67324DBA"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create a char for play again option</w:t>
                            </w:r>
                          </w:p>
                          <w:p w14:paraId="0FDCBACE"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enemy health is less than or equal 0</w:t>
                            </w:r>
                          </w:p>
                          <w:p w14:paraId="21F7295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killed the troll and won</w:t>
                            </w:r>
                          </w:p>
                          <w:p w14:paraId="21F97A1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7ACCD65C"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1F486EC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8CD81C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3EF9B5A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CBB484D"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07D16A0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07DD169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player health less than or equal 0</w:t>
                            </w:r>
                          </w:p>
                          <w:p w14:paraId="47B7567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been killed</w:t>
                            </w:r>
                          </w:p>
                          <w:p w14:paraId="5F7E2B3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064CB819"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483F45C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E6429E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23A8312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6725B6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6C29DED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1D56456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10B0C8C9" w14:textId="15729545" w:rsidR="004A213D" w:rsidRDefault="00046CC2" w:rsidP="00046CC2">
                            <w:pPr>
                              <w:rPr>
                                <w:color w:val="323E4F" w:themeColor="text2" w:themeShade="BF"/>
                                <w:sz w:val="24"/>
                                <w:szCs w:val="24"/>
                              </w:rPr>
                            </w:pPr>
                            <w:r w:rsidRPr="00046CC2">
                              <w:rPr>
                                <w:color w:val="323E4F" w:themeColor="text2" w:themeShade="BF"/>
                                <w:sz w:val="24"/>
                                <w:szCs w:val="24"/>
                              </w:rPr>
                              <w:t>return false</w:t>
                            </w:r>
                            <w:r w:rsidR="00F812CE">
                              <w:rPr>
                                <w:color w:val="323E4F" w:themeColor="text2" w:themeShade="BF"/>
                                <w:sz w:val="24"/>
                                <w:szCs w:val="24"/>
                              </w:rPr>
                              <w:t>;</w:t>
                            </w:r>
                          </w:p>
                          <w:p w14:paraId="69137DDD" w14:textId="639A28A9" w:rsidR="004A213D" w:rsidRDefault="004A213D">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8F135" id="Text Box 12" o:spid="_x0000_s1028" type="#_x0000_t202" style="position:absolute;margin-left:-39pt;margin-top:0;width:512.25pt;height:558pt;z-index:-251653120;visibility:visible;mso-wrap-style:square;mso-width-percent:0;mso-height-percent:0;mso-wrap-distance-left:18pt;mso-wrap-distance-top:18pt;mso-wrap-distance-right:18pt;mso-wrap-distance-bottom:18pt;mso-position-horizontal:absolute;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" fillcolor="#e9e8e8 [2899]" stroked="f" strokeweight=".5pt">
                <v:fill color2="#e1e0e0 [3139]" rotate="t" focusposition=".5,.5" focussize="-.5,-.5" focus="100%" type="gradientRadial"/>
                <v:textbox inset="14.4pt,14.4pt,14.4pt,14.4pt">
                  <w:txbxContent>
                    <w:p w14:paraId="039ADD8E" w14:textId="3A7D033D" w:rsidR="00046CC2" w:rsidRPr="00046CC2" w:rsidRDefault="00046CC2" w:rsidP="00046CC2">
                      <w:pPr>
                        <w:rPr>
                          <w:color w:val="323E4F" w:themeColor="text2" w:themeShade="BF"/>
                          <w:sz w:val="24"/>
                          <w:szCs w:val="24"/>
                        </w:rPr>
                      </w:pPr>
                      <w:r w:rsidRPr="00046CC2">
                        <w:rPr>
                          <w:color w:val="323E4F" w:themeColor="text2" w:themeShade="BF"/>
                          <w:sz w:val="24"/>
                          <w:szCs w:val="24"/>
                        </w:rPr>
                        <w:t>*play state function*</w:t>
                      </w:r>
                    </w:p>
                    <w:p w14:paraId="67324DBA"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create a char for play again option</w:t>
                      </w:r>
                    </w:p>
                    <w:p w14:paraId="0FDCBACE"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enemy health is less than or equal 0</w:t>
                      </w:r>
                    </w:p>
                    <w:p w14:paraId="21F7295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killed the troll and won</w:t>
                      </w:r>
                    </w:p>
                    <w:p w14:paraId="21F97A1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7ACCD65C"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1F486EC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8CD81C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3EF9B5A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CBB484D"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07D16A0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07DD169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player health less than or equal 0</w:t>
                      </w:r>
                    </w:p>
                    <w:p w14:paraId="47B7567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been killed</w:t>
                      </w:r>
                    </w:p>
                    <w:p w14:paraId="5F7E2B3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064CB819"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483F45C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E6429E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23A8312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6725B6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6C29DED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1D56456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10B0C8C9" w14:textId="15729545" w:rsidR="004A213D" w:rsidRDefault="00046CC2" w:rsidP="00046CC2">
                      <w:pPr>
                        <w:rPr>
                          <w:color w:val="323E4F" w:themeColor="text2" w:themeShade="BF"/>
                          <w:sz w:val="24"/>
                          <w:szCs w:val="24"/>
                        </w:rPr>
                      </w:pPr>
                      <w:r w:rsidRPr="00046CC2">
                        <w:rPr>
                          <w:color w:val="323E4F" w:themeColor="text2" w:themeShade="BF"/>
                          <w:sz w:val="24"/>
                          <w:szCs w:val="24"/>
                        </w:rPr>
                        <w:t>return false</w:t>
                      </w:r>
                      <w:r w:rsidR="00F812CE">
                        <w:rPr>
                          <w:color w:val="323E4F" w:themeColor="text2" w:themeShade="BF"/>
                          <w:sz w:val="24"/>
                          <w:szCs w:val="24"/>
                        </w:rPr>
                        <w:t>;</w:t>
                      </w:r>
                    </w:p>
                    <w:p w14:paraId="69137DDD" w14:textId="639A28A9" w:rsidR="004A213D" w:rsidRDefault="004A213D">
                      <w:pPr>
                        <w:pStyle w:val="NoSpacing"/>
                        <w:jc w:val="right"/>
                        <w:rPr>
                          <w:color w:val="44546A" w:themeColor="text2"/>
                          <w:sz w:val="18"/>
                          <w:szCs w:val="18"/>
                        </w:rPr>
                      </w:pPr>
                    </w:p>
                  </w:txbxContent>
                </v:textbox>
                <w10:wrap type="square" anchorx="margin" anchory="margin"/>
              </v:shape>
            </w:pict>
          </mc:Fallback>
        </mc:AlternateContent>
      </w:r>
      <w:r w:rsidR="00184D61">
        <w:t>Any questions don’t hesitate to ask</w:t>
      </w:r>
      <w:r w:rsidR="00E551B3">
        <w:t xml:space="preserve">. Can you think of any improvements that could be made? </w:t>
      </w:r>
      <w:r w:rsidR="00315AA3">
        <w:t xml:space="preserve">Maybe check for wrong input etc? Ensure to full test your program and show </w:t>
      </w:r>
      <w:r w:rsidR="00976FBC">
        <w:t>this in your screenshots.</w:t>
      </w:r>
    </w:p>
    <w:p w14:paraId="38914CA7" w14:textId="37C6B71F" w:rsidR="00315AA3" w:rsidRDefault="00315AA3" w:rsidP="00C44F1D">
      <w:pPr>
        <w:spacing w:line="360" w:lineRule="auto"/>
        <w:rPr>
          <w:b/>
          <w:bCs/>
        </w:rPr>
      </w:pPr>
      <w:r>
        <w:rPr>
          <w:b/>
          <w:bCs/>
        </w:rPr>
        <w:t>Program 20 Source Code:</w:t>
      </w:r>
    </w:p>
    <w:p w14:paraId="1364E76D" w14:textId="14D7F1D0" w:rsidR="00315AA3" w:rsidRPr="00315AA3" w:rsidRDefault="00315AA3" w:rsidP="00C44F1D">
      <w:pPr>
        <w:spacing w:line="360" w:lineRule="auto"/>
        <w:rPr>
          <w:b/>
          <w:bCs/>
        </w:rPr>
      </w:pPr>
      <w:r>
        <w:rPr>
          <w:b/>
          <w:bCs/>
        </w:rPr>
        <w:t>Program 20 Screenshots:</w:t>
      </w:r>
    </w:p>
    <w:sectPr w:rsidR="00315AA3" w:rsidRPr="00315AA3" w:rsidSect="00381FFA">
      <w:headerReference w:type="default" r:id="rId29"/>
      <w:footerReference w:type="default" r:id="rId30"/>
      <w:pgSz w:w="11906" w:h="16838"/>
      <w:pgMar w:top="1440" w:right="1440" w:bottom="1440" w:left="1440" w:header="708" w:footer="708" w:gutter="0"/>
      <w:pgNumType w:start="4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1A09F" w14:textId="77777777" w:rsidR="00D97115" w:rsidRDefault="00D97115" w:rsidP="00381FFA">
      <w:pPr>
        <w:spacing w:after="0" w:line="240" w:lineRule="auto"/>
      </w:pPr>
      <w:r>
        <w:separator/>
      </w:r>
    </w:p>
  </w:endnote>
  <w:endnote w:type="continuationSeparator" w:id="0">
    <w:p w14:paraId="69C9207B" w14:textId="77777777" w:rsidR="00D97115" w:rsidRDefault="00D97115" w:rsidP="00381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3361428"/>
      <w:docPartObj>
        <w:docPartGallery w:val="Page Numbers (Bottom of Page)"/>
        <w:docPartUnique/>
      </w:docPartObj>
    </w:sdtPr>
    <w:sdtEndPr>
      <w:rPr>
        <w:noProof/>
      </w:rPr>
    </w:sdtEndPr>
    <w:sdtContent>
      <w:p w14:paraId="5AD2F3CA" w14:textId="0EC7BDBE" w:rsidR="00381FFA" w:rsidRDefault="00381FFA">
        <w:pPr>
          <w:pStyle w:val="Footer"/>
          <w:jc w:val="right"/>
        </w:pPr>
        <w:r>
          <w:rPr>
            <w:noProof/>
          </w:rPr>
          <w:drawing>
            <wp:anchor distT="0" distB="0" distL="114300" distR="114300" simplePos="0" relativeHeight="251661312" behindDoc="1" locked="0" layoutInCell="1" allowOverlap="1" wp14:anchorId="06CB72E0" wp14:editId="34A1A5D1">
              <wp:simplePos x="0" y="0"/>
              <wp:positionH relativeFrom="leftMargin">
                <wp:align>right</wp:align>
              </wp:positionH>
              <wp:positionV relativeFrom="paragraph">
                <wp:posOffset>5588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7F502700" w14:textId="70C9F4F8" w:rsidR="00381FFA" w:rsidRDefault="00381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61E85" w14:textId="77777777" w:rsidR="00D97115" w:rsidRDefault="00D97115" w:rsidP="00381FFA">
      <w:pPr>
        <w:spacing w:after="0" w:line="240" w:lineRule="auto"/>
      </w:pPr>
      <w:r>
        <w:separator/>
      </w:r>
    </w:p>
  </w:footnote>
  <w:footnote w:type="continuationSeparator" w:id="0">
    <w:p w14:paraId="466AD07A" w14:textId="77777777" w:rsidR="00D97115" w:rsidRDefault="00D97115" w:rsidP="00381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EBF69" w14:textId="77777777" w:rsidR="00381FFA" w:rsidRDefault="00381FFA" w:rsidP="00381FFA">
    <w:pPr>
      <w:pStyle w:val="Header"/>
    </w:pPr>
    <w:r>
      <w:rPr>
        <w:noProof/>
      </w:rPr>
      <w:drawing>
        <wp:anchor distT="0" distB="0" distL="114300" distR="114300" simplePos="0" relativeHeight="251659264" behindDoc="1" locked="0" layoutInCell="1" allowOverlap="1" wp14:anchorId="5A24042E" wp14:editId="32C14B47">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5F1D923" w14:textId="77777777" w:rsidR="00381FFA" w:rsidRDefault="00381FFA" w:rsidP="00381FFA">
    <w:pPr>
      <w:pStyle w:val="Header"/>
    </w:pPr>
  </w:p>
  <w:p w14:paraId="469C5604" w14:textId="77777777" w:rsidR="00381FFA" w:rsidRPr="00381FFA" w:rsidRDefault="00381FFA" w:rsidP="00381F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wMTIxMTQwtzAyNzVX0lEKTi0uzszPAykwrgUAo1eHmywAAAA="/>
  </w:docVars>
  <w:rsids>
    <w:rsidRoot w:val="00381FFA"/>
    <w:rsid w:val="00001997"/>
    <w:rsid w:val="00046CC2"/>
    <w:rsid w:val="0005436C"/>
    <w:rsid w:val="00061691"/>
    <w:rsid w:val="00081CE8"/>
    <w:rsid w:val="0009577A"/>
    <w:rsid w:val="000C79A5"/>
    <w:rsid w:val="000D0ABE"/>
    <w:rsid w:val="000D7D35"/>
    <w:rsid w:val="000E3E62"/>
    <w:rsid w:val="000F5E71"/>
    <w:rsid w:val="00104CB0"/>
    <w:rsid w:val="00122420"/>
    <w:rsid w:val="00183018"/>
    <w:rsid w:val="00184D61"/>
    <w:rsid w:val="00186F77"/>
    <w:rsid w:val="00270BD2"/>
    <w:rsid w:val="00281B81"/>
    <w:rsid w:val="0028675C"/>
    <w:rsid w:val="00291E83"/>
    <w:rsid w:val="002A4CD5"/>
    <w:rsid w:val="002A6E9F"/>
    <w:rsid w:val="002C7627"/>
    <w:rsid w:val="002D2F96"/>
    <w:rsid w:val="002D55A2"/>
    <w:rsid w:val="00315AA3"/>
    <w:rsid w:val="00332921"/>
    <w:rsid w:val="00337D1F"/>
    <w:rsid w:val="00345AE2"/>
    <w:rsid w:val="00381FFA"/>
    <w:rsid w:val="0038695F"/>
    <w:rsid w:val="003B6A71"/>
    <w:rsid w:val="003D061E"/>
    <w:rsid w:val="003D22D9"/>
    <w:rsid w:val="003D300F"/>
    <w:rsid w:val="003D55C3"/>
    <w:rsid w:val="003D7990"/>
    <w:rsid w:val="00407BBB"/>
    <w:rsid w:val="004131D5"/>
    <w:rsid w:val="0042153D"/>
    <w:rsid w:val="004348FB"/>
    <w:rsid w:val="004352F1"/>
    <w:rsid w:val="004438F8"/>
    <w:rsid w:val="004854AB"/>
    <w:rsid w:val="004942A3"/>
    <w:rsid w:val="004A213D"/>
    <w:rsid w:val="004B0ABA"/>
    <w:rsid w:val="004E7ACC"/>
    <w:rsid w:val="0056094E"/>
    <w:rsid w:val="00573876"/>
    <w:rsid w:val="005754FB"/>
    <w:rsid w:val="00596A52"/>
    <w:rsid w:val="005A4297"/>
    <w:rsid w:val="005B7813"/>
    <w:rsid w:val="005C4FCB"/>
    <w:rsid w:val="00637B01"/>
    <w:rsid w:val="0066201C"/>
    <w:rsid w:val="0066417B"/>
    <w:rsid w:val="00675184"/>
    <w:rsid w:val="00683D9F"/>
    <w:rsid w:val="006A1561"/>
    <w:rsid w:val="006C4534"/>
    <w:rsid w:val="006D11D1"/>
    <w:rsid w:val="006D278B"/>
    <w:rsid w:val="006E4762"/>
    <w:rsid w:val="006F0464"/>
    <w:rsid w:val="0070645F"/>
    <w:rsid w:val="0072314F"/>
    <w:rsid w:val="007357F5"/>
    <w:rsid w:val="00741FD5"/>
    <w:rsid w:val="00744F4E"/>
    <w:rsid w:val="007638ED"/>
    <w:rsid w:val="00774137"/>
    <w:rsid w:val="007A17B3"/>
    <w:rsid w:val="007D4E0C"/>
    <w:rsid w:val="007E3C62"/>
    <w:rsid w:val="007F51D0"/>
    <w:rsid w:val="00805889"/>
    <w:rsid w:val="00805B81"/>
    <w:rsid w:val="0081388B"/>
    <w:rsid w:val="00817319"/>
    <w:rsid w:val="00835EC9"/>
    <w:rsid w:val="00847A60"/>
    <w:rsid w:val="00857850"/>
    <w:rsid w:val="00904996"/>
    <w:rsid w:val="009341F4"/>
    <w:rsid w:val="00976FBC"/>
    <w:rsid w:val="009929B3"/>
    <w:rsid w:val="009A5127"/>
    <w:rsid w:val="009B2A9F"/>
    <w:rsid w:val="00A00FB9"/>
    <w:rsid w:val="00A03413"/>
    <w:rsid w:val="00A333F8"/>
    <w:rsid w:val="00A3483B"/>
    <w:rsid w:val="00A43103"/>
    <w:rsid w:val="00A604D2"/>
    <w:rsid w:val="00A62CDF"/>
    <w:rsid w:val="00A712B8"/>
    <w:rsid w:val="00A92AB7"/>
    <w:rsid w:val="00AA0690"/>
    <w:rsid w:val="00AA750B"/>
    <w:rsid w:val="00AB2553"/>
    <w:rsid w:val="00AB419D"/>
    <w:rsid w:val="00AC3E6E"/>
    <w:rsid w:val="00AF47FA"/>
    <w:rsid w:val="00B244C3"/>
    <w:rsid w:val="00B24E7F"/>
    <w:rsid w:val="00B30B45"/>
    <w:rsid w:val="00B44504"/>
    <w:rsid w:val="00B52E3F"/>
    <w:rsid w:val="00B61A6F"/>
    <w:rsid w:val="00B759FA"/>
    <w:rsid w:val="00B834E5"/>
    <w:rsid w:val="00BA0ADC"/>
    <w:rsid w:val="00BA1BD1"/>
    <w:rsid w:val="00BA68B5"/>
    <w:rsid w:val="00BC1A14"/>
    <w:rsid w:val="00BE60FD"/>
    <w:rsid w:val="00C03ECC"/>
    <w:rsid w:val="00C1043C"/>
    <w:rsid w:val="00C30EC6"/>
    <w:rsid w:val="00C44F1D"/>
    <w:rsid w:val="00C57BC6"/>
    <w:rsid w:val="00C619DF"/>
    <w:rsid w:val="00C66998"/>
    <w:rsid w:val="00C75F52"/>
    <w:rsid w:val="00CA16A5"/>
    <w:rsid w:val="00CE2E63"/>
    <w:rsid w:val="00D81E30"/>
    <w:rsid w:val="00D97115"/>
    <w:rsid w:val="00DD53CB"/>
    <w:rsid w:val="00DE41CF"/>
    <w:rsid w:val="00DE5B13"/>
    <w:rsid w:val="00E11E29"/>
    <w:rsid w:val="00E23FB3"/>
    <w:rsid w:val="00E551B3"/>
    <w:rsid w:val="00E91140"/>
    <w:rsid w:val="00E9153C"/>
    <w:rsid w:val="00EA7896"/>
    <w:rsid w:val="00EC0C08"/>
    <w:rsid w:val="00F24C65"/>
    <w:rsid w:val="00F3438D"/>
    <w:rsid w:val="00F67400"/>
    <w:rsid w:val="00F712BB"/>
    <w:rsid w:val="00F812CE"/>
    <w:rsid w:val="00FA369F"/>
    <w:rsid w:val="00FA48C4"/>
    <w:rsid w:val="00FA7204"/>
    <w:rsid w:val="00FC4283"/>
    <w:rsid w:val="00FC5401"/>
    <w:rsid w:val="00FD3541"/>
    <w:rsid w:val="00FD54E5"/>
    <w:rsid w:val="00FD6E0A"/>
    <w:rsid w:val="00FE551F"/>
    <w:rsid w:val="00FF3FBE"/>
    <w:rsid w:val="00FF4E94"/>
    <w:rsid w:val="1356BD51"/>
    <w:rsid w:val="7E75ED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86A32"/>
  <w15:chartTrackingRefBased/>
  <w15:docId w15:val="{4310D472-6E58-4AD4-8CF9-CD5AA78E9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81F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1FF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81F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1FFA"/>
  </w:style>
  <w:style w:type="paragraph" w:styleId="Footer">
    <w:name w:val="footer"/>
    <w:basedOn w:val="Normal"/>
    <w:link w:val="FooterChar"/>
    <w:uiPriority w:val="99"/>
    <w:unhideWhenUsed/>
    <w:rsid w:val="00381F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1FFA"/>
  </w:style>
  <w:style w:type="paragraph" w:styleId="ListParagraph">
    <w:name w:val="List Paragraph"/>
    <w:basedOn w:val="Normal"/>
    <w:uiPriority w:val="34"/>
    <w:qFormat/>
    <w:rsid w:val="007638ED"/>
    <w:pPr>
      <w:ind w:left="720"/>
      <w:contextualSpacing/>
    </w:pPr>
  </w:style>
  <w:style w:type="paragraph" w:styleId="NoSpacing">
    <w:name w:val="No Spacing"/>
    <w:link w:val="NoSpacingChar"/>
    <w:uiPriority w:val="1"/>
    <w:qFormat/>
    <w:rsid w:val="0033292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32921"/>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3" ma:contentTypeDescription="Create a new document." ma:contentTypeScope="" ma:versionID="dd217ede3d372507e7b7134ceffb491b">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89f6998995aec5ecab4fdb3490c6908"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1981E3-0395-4E35-9F29-64B386D05B5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61734D-4C2E-481F-A97B-A8127C6AFD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31531E-D0C5-499B-9161-20AEA06FD6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191</Words>
  <Characters>6794</Characters>
  <Application>Microsoft Office Word</Application>
  <DocSecurity>0</DocSecurity>
  <Lines>56</Lines>
  <Paragraphs>15</Paragraphs>
  <ScaleCrop>false</ScaleCrop>
  <Company/>
  <LinksUpToDate>false</LinksUpToDate>
  <CharactersWithSpaces>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HAYES Dom</cp:lastModifiedBy>
  <cp:revision>149</cp:revision>
  <dcterms:created xsi:type="dcterms:W3CDTF">2020-08-25T12:38:00Z</dcterms:created>
  <dcterms:modified xsi:type="dcterms:W3CDTF">2022-01-07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